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C7DB39A" w14:textId="073A7712" w:rsidR="00875EBC" w:rsidRPr="004A2CFB" w:rsidRDefault="00050FC6" w:rsidP="004B4DBF">
      <w:pPr>
        <w:spacing w:line="240" w:lineRule="auto"/>
        <w:jc w:val="center"/>
        <w:rPr>
          <w:rFonts w:ascii="Times New Roman" w:hAnsi="Times New Roman" w:cs="Times New Roman"/>
          <w:sz w:val="56"/>
          <w:szCs w:val="56"/>
        </w:rPr>
      </w:pPr>
      <w:r w:rsidRPr="004A2CFB">
        <w:rPr>
          <w:rFonts w:ascii="Times New Roman" w:hAnsi="Times New Roman" w:cs="Times New Roman"/>
          <w:sz w:val="56"/>
          <w:szCs w:val="56"/>
        </w:rPr>
        <w:t>Kun</w:t>
      </w:r>
      <w:r w:rsidR="00F3308A">
        <w:rPr>
          <w:rFonts w:ascii="Times New Roman" w:hAnsi="Times New Roman" w:cs="Times New Roman"/>
          <w:sz w:val="56"/>
          <w:szCs w:val="56"/>
        </w:rPr>
        <w:t xml:space="preserve"> (Tony)</w:t>
      </w:r>
      <w:r w:rsidR="00BF2E6D" w:rsidRPr="004A2CFB">
        <w:rPr>
          <w:rFonts w:ascii="Times New Roman" w:hAnsi="Times New Roman" w:cs="Times New Roman"/>
          <w:sz w:val="56"/>
          <w:szCs w:val="56"/>
        </w:rPr>
        <w:t xml:space="preserve"> </w:t>
      </w:r>
      <w:r w:rsidRPr="004A2CFB">
        <w:rPr>
          <w:rFonts w:ascii="Times New Roman" w:hAnsi="Times New Roman" w:cs="Times New Roman"/>
          <w:sz w:val="56"/>
          <w:szCs w:val="56"/>
        </w:rPr>
        <w:t>Liu</w:t>
      </w:r>
    </w:p>
    <w:p w14:paraId="10B26912" w14:textId="72B91484" w:rsidR="00050FC6" w:rsidRPr="004A2CFB" w:rsidRDefault="003C643C" w:rsidP="003C64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A5ACB">
        <w:rPr>
          <w:rFonts w:ascii="Times New Roman" w:hAnsi="Times New Roman" w:cs="Times New Roman"/>
          <w:b/>
          <w:sz w:val="24"/>
          <w:szCs w:val="24"/>
        </w:rPr>
        <w:t>Address</w:t>
      </w:r>
      <w:r>
        <w:rPr>
          <w:rFonts w:ascii="Times New Roman" w:hAnsi="Times New Roman" w:cs="Times New Roman"/>
          <w:sz w:val="24"/>
          <w:szCs w:val="24"/>
        </w:rPr>
        <w:t>:</w:t>
      </w:r>
      <w:r w:rsidR="00C07140">
        <w:rPr>
          <w:rFonts w:ascii="Times New Roman" w:hAnsi="Times New Roman" w:cs="Times New Roman"/>
          <w:sz w:val="24"/>
          <w:szCs w:val="24"/>
        </w:rPr>
        <w:t xml:space="preserve"> </w:t>
      </w:r>
      <w:r w:rsidR="00050FC6" w:rsidRPr="004A2CFB">
        <w:rPr>
          <w:rFonts w:ascii="Times New Roman" w:hAnsi="Times New Roman" w:cs="Times New Roman"/>
          <w:sz w:val="24"/>
          <w:szCs w:val="24"/>
        </w:rPr>
        <w:t>49/101 Hennessy Street</w:t>
      </w:r>
      <w:r w:rsidR="000B45BA">
        <w:rPr>
          <w:rFonts w:ascii="Times New Roman" w:hAnsi="Times New Roman" w:cs="Times New Roman"/>
          <w:sz w:val="24"/>
          <w:szCs w:val="24"/>
        </w:rPr>
        <w:t>, Belconnen, A</w:t>
      </w:r>
      <w:r w:rsidR="00F42E27">
        <w:rPr>
          <w:rFonts w:ascii="Times New Roman" w:hAnsi="Times New Roman" w:cs="Times New Roman"/>
          <w:sz w:val="24"/>
          <w:szCs w:val="24"/>
        </w:rPr>
        <w:t>ustralian Capital Territory</w:t>
      </w:r>
      <w:r w:rsidR="00720746">
        <w:rPr>
          <w:rFonts w:ascii="Times New Roman" w:hAnsi="Times New Roman" w:cs="Times New Roman"/>
          <w:sz w:val="24"/>
          <w:szCs w:val="24"/>
        </w:rPr>
        <w:t>,</w:t>
      </w:r>
      <w:r w:rsidR="00050FC6" w:rsidRPr="004A2CFB">
        <w:rPr>
          <w:rFonts w:ascii="Times New Roman" w:hAnsi="Times New Roman" w:cs="Times New Roman"/>
          <w:sz w:val="24"/>
          <w:szCs w:val="24"/>
        </w:rPr>
        <w:t xml:space="preserve"> 2617</w:t>
      </w:r>
      <w:r w:rsidR="00720746">
        <w:rPr>
          <w:rFonts w:ascii="Times New Roman" w:hAnsi="Times New Roman" w:cs="Times New Roman"/>
          <w:sz w:val="24"/>
          <w:szCs w:val="24"/>
        </w:rPr>
        <w:t xml:space="preserve">, </w:t>
      </w:r>
      <w:r w:rsidR="00431DAB">
        <w:rPr>
          <w:rFonts w:ascii="Times New Roman" w:hAnsi="Times New Roman" w:cs="Times New Roman"/>
          <w:sz w:val="24"/>
          <w:szCs w:val="24"/>
        </w:rPr>
        <w:t>Australia</w:t>
      </w:r>
    </w:p>
    <w:p w14:paraId="27759E0C" w14:textId="0E79792C" w:rsidR="00050FC6" w:rsidRDefault="003C643C" w:rsidP="003C64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A5ACB">
        <w:rPr>
          <w:rFonts w:ascii="Times New Roman" w:hAnsi="Times New Roman" w:cs="Times New Roman"/>
          <w:b/>
          <w:sz w:val="24"/>
          <w:szCs w:val="24"/>
        </w:rPr>
        <w:t>Mobile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050FC6" w:rsidRPr="004A2CFB">
        <w:rPr>
          <w:rFonts w:ascii="Times New Roman" w:hAnsi="Times New Roman" w:cs="Times New Roman"/>
          <w:sz w:val="24"/>
          <w:szCs w:val="24"/>
        </w:rPr>
        <w:t>0416</w:t>
      </w:r>
      <w:r w:rsidR="00EB1C19" w:rsidRPr="004A2CFB">
        <w:rPr>
          <w:rFonts w:ascii="Times New Roman" w:hAnsi="Times New Roman" w:cs="Times New Roman"/>
          <w:sz w:val="24"/>
          <w:szCs w:val="24"/>
        </w:rPr>
        <w:t xml:space="preserve"> </w:t>
      </w:r>
      <w:r w:rsidR="00050FC6" w:rsidRPr="004A2CFB">
        <w:rPr>
          <w:rFonts w:ascii="Times New Roman" w:hAnsi="Times New Roman" w:cs="Times New Roman"/>
          <w:sz w:val="24"/>
          <w:szCs w:val="24"/>
        </w:rPr>
        <w:t>575</w:t>
      </w:r>
      <w:r w:rsidR="00EB1C19" w:rsidRPr="004A2CFB">
        <w:rPr>
          <w:rFonts w:ascii="Times New Roman" w:hAnsi="Times New Roman" w:cs="Times New Roman"/>
          <w:sz w:val="24"/>
          <w:szCs w:val="24"/>
        </w:rPr>
        <w:t xml:space="preserve"> </w:t>
      </w:r>
      <w:r w:rsidR="00050FC6" w:rsidRPr="004A2CFB">
        <w:rPr>
          <w:rFonts w:ascii="Times New Roman" w:hAnsi="Times New Roman" w:cs="Times New Roman"/>
          <w:sz w:val="24"/>
          <w:szCs w:val="24"/>
        </w:rPr>
        <w:t>688</w:t>
      </w:r>
      <w:r w:rsidR="002B502C">
        <w:rPr>
          <w:rFonts w:ascii="Times New Roman" w:hAnsi="Times New Roman" w:cs="Times New Roman"/>
          <w:sz w:val="24"/>
          <w:szCs w:val="24"/>
        </w:rPr>
        <w:t xml:space="preserve"> (Australia)</w:t>
      </w:r>
    </w:p>
    <w:p w14:paraId="663D0946" w14:textId="2184F8F5" w:rsidR="00D13FD8" w:rsidRPr="004A2CFB" w:rsidRDefault="003C643C" w:rsidP="003C64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A5ACB">
        <w:rPr>
          <w:rFonts w:ascii="Times New Roman" w:hAnsi="Times New Roman" w:cs="Times New Roman"/>
          <w:b/>
          <w:sz w:val="24"/>
          <w:szCs w:val="24"/>
        </w:rPr>
        <w:t>Email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3B7C11">
        <w:rPr>
          <w:rFonts w:ascii="Times New Roman" w:hAnsi="Times New Roman" w:cs="Times New Roman"/>
          <w:sz w:val="24"/>
          <w:szCs w:val="24"/>
        </w:rPr>
        <w:t>kun.liu@programmer.net</w:t>
      </w:r>
    </w:p>
    <w:p w14:paraId="4E99B73E" w14:textId="70C0A52E" w:rsidR="00743DF8" w:rsidRPr="004A2CFB" w:rsidRDefault="003C643C" w:rsidP="003C643C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A5ACB">
        <w:rPr>
          <w:rFonts w:ascii="Times New Roman" w:hAnsi="Times New Roman" w:cs="Times New Roman"/>
          <w:b/>
          <w:sz w:val="24"/>
          <w:szCs w:val="24"/>
        </w:rPr>
        <w:t>Visa Status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A92E76" w:rsidRPr="004A2CFB">
        <w:rPr>
          <w:rFonts w:ascii="Times New Roman" w:hAnsi="Times New Roman" w:cs="Times New Roman"/>
          <w:sz w:val="24"/>
          <w:szCs w:val="24"/>
        </w:rPr>
        <w:t>Australian</w:t>
      </w:r>
      <w:r>
        <w:rPr>
          <w:rFonts w:ascii="Times New Roman" w:hAnsi="Times New Roman" w:cs="Times New Roman"/>
          <w:sz w:val="24"/>
          <w:szCs w:val="24"/>
        </w:rPr>
        <w:t xml:space="preserve"> Permanent Residency Visa</w:t>
      </w:r>
    </w:p>
    <w:p w14:paraId="700D67CF" w14:textId="390CCEE7" w:rsidR="00DC33DD" w:rsidRDefault="00FF4862" w:rsidP="003C643C">
      <w:pPr>
        <w:pBdr>
          <w:bottom w:val="single" w:sz="6" w:space="1" w:color="auto"/>
        </w:pBdr>
        <w:spacing w:after="0" w:line="240" w:lineRule="auto"/>
        <w:rPr>
          <w:rStyle w:val="Hyperlink"/>
          <w:rFonts w:ascii="Times New Roman" w:hAnsi="Times New Roman" w:cs="Times New Roman"/>
          <w:sz w:val="24"/>
          <w:szCs w:val="24"/>
        </w:rPr>
      </w:pPr>
      <w:r w:rsidRPr="008A5ACB">
        <w:rPr>
          <w:rFonts w:ascii="Times New Roman" w:hAnsi="Times New Roman" w:cs="Times New Roman"/>
          <w:b/>
          <w:sz w:val="24"/>
          <w:szCs w:val="24"/>
        </w:rPr>
        <w:t>GitHub</w:t>
      </w:r>
      <w:r w:rsidRPr="004A2CFB">
        <w:rPr>
          <w:rFonts w:ascii="Times New Roman" w:hAnsi="Times New Roman" w:cs="Times New Roman"/>
          <w:sz w:val="24"/>
          <w:szCs w:val="24"/>
        </w:rPr>
        <w:t>:</w:t>
      </w:r>
      <w:r w:rsidRPr="004A2CFB">
        <w:rPr>
          <w:rFonts w:ascii="Times New Roman" w:hAnsi="Times New Roman" w:cs="Times New Roman"/>
        </w:rPr>
        <w:t xml:space="preserve"> </w:t>
      </w:r>
      <w:hyperlink r:id="rId8" w:history="1">
        <w:r w:rsidR="006C5E44" w:rsidRPr="004A2CFB">
          <w:rPr>
            <w:rStyle w:val="Hyperlink"/>
            <w:rFonts w:ascii="Times New Roman" w:hAnsi="Times New Roman" w:cs="Times New Roman"/>
            <w:sz w:val="24"/>
            <w:szCs w:val="24"/>
          </w:rPr>
          <w:t>https://github.com/tony-kunliu</w:t>
        </w:r>
      </w:hyperlink>
    </w:p>
    <w:p w14:paraId="3B6A5926" w14:textId="013A53AD" w:rsidR="00DC33DD" w:rsidRPr="00C43B9B" w:rsidRDefault="00DC33DD" w:rsidP="003C643C">
      <w:pPr>
        <w:pBdr>
          <w:bottom w:val="single" w:sz="6" w:space="1" w:color="auto"/>
        </w:pBdr>
        <w:spacing w:after="0" w:line="240" w:lineRule="auto"/>
        <w:rPr>
          <w:rStyle w:val="Hyperlink"/>
          <w:rFonts w:ascii="Times New Roman" w:hAnsi="Times New Roman" w:cs="Times New Roman"/>
          <w:sz w:val="24"/>
          <w:szCs w:val="24"/>
        </w:rPr>
      </w:pPr>
      <w:r w:rsidRPr="00E90C2C">
        <w:rPr>
          <w:rStyle w:val="Hyperlink"/>
          <w:rFonts w:ascii="Times New Roman" w:hAnsi="Times New Roman" w:cs="Times New Roman"/>
          <w:b/>
          <w:color w:val="auto"/>
          <w:sz w:val="24"/>
          <w:szCs w:val="24"/>
          <w:u w:val="none"/>
        </w:rPr>
        <w:t>LinkedIn</w:t>
      </w:r>
      <w:r w:rsidRPr="007E099B"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:</w:t>
      </w:r>
      <w:r w:rsidRPr="007E099B">
        <w:rPr>
          <w:rStyle w:val="Hyperlink"/>
          <w:rFonts w:ascii="Times New Roman" w:hAnsi="Times New Roman" w:cs="Times New Roman"/>
          <w:color w:val="auto"/>
          <w:sz w:val="24"/>
          <w:szCs w:val="24"/>
        </w:rPr>
        <w:t xml:space="preserve"> </w:t>
      </w:r>
      <w:r w:rsidR="00C43B9B">
        <w:rPr>
          <w:rStyle w:val="Hyperlink"/>
          <w:rFonts w:ascii="Times New Roman" w:hAnsi="Times New Roman" w:cs="Times New Roman"/>
          <w:sz w:val="24"/>
          <w:szCs w:val="24"/>
        </w:rPr>
        <w:fldChar w:fldCharType="begin"/>
      </w:r>
      <w:r w:rsidR="00C43B9B">
        <w:rPr>
          <w:rStyle w:val="Hyperlink"/>
          <w:rFonts w:ascii="Times New Roman" w:hAnsi="Times New Roman" w:cs="Times New Roman"/>
          <w:sz w:val="24"/>
          <w:szCs w:val="24"/>
        </w:rPr>
        <w:instrText xml:space="preserve"> HYPERLINK "https://www.linkedin.com/in/kun-liu-57637633?trk=nav_responsive_tab_profile_pic" </w:instrText>
      </w:r>
      <w:r w:rsidR="00C43B9B">
        <w:rPr>
          <w:rStyle w:val="Hyperlink"/>
          <w:rFonts w:ascii="Times New Roman" w:hAnsi="Times New Roman" w:cs="Times New Roman"/>
          <w:sz w:val="24"/>
          <w:szCs w:val="24"/>
        </w:rPr>
        <w:fldChar w:fldCharType="separate"/>
      </w:r>
      <w:r w:rsidR="007E099B" w:rsidRPr="00C43B9B">
        <w:rPr>
          <w:rStyle w:val="Hyperlink"/>
          <w:rFonts w:ascii="Times New Roman" w:hAnsi="Times New Roman" w:cs="Times New Roman"/>
          <w:sz w:val="24"/>
          <w:szCs w:val="24"/>
        </w:rPr>
        <w:t>https://www.linkedin.com/in/kun-liu-57637633?trk=nav_responsive_tab_profile_pic</w:t>
      </w:r>
    </w:p>
    <w:p w14:paraId="784F18AF" w14:textId="77777777" w:rsidR="009B288C" w:rsidRPr="00C43B9B" w:rsidRDefault="009B288C" w:rsidP="00BD1E64">
      <w:pPr>
        <w:pBdr>
          <w:bottom w:val="single" w:sz="6" w:space="1" w:color="auto"/>
        </w:pBdr>
        <w:spacing w:after="0" w:line="240" w:lineRule="auto"/>
        <w:rPr>
          <w:rStyle w:val="Hyperlink"/>
          <w:rFonts w:ascii="Times New Roman" w:hAnsi="Times New Roman" w:cs="Times New Roman"/>
          <w:sz w:val="24"/>
          <w:szCs w:val="24"/>
        </w:rPr>
      </w:pPr>
    </w:p>
    <w:p w14:paraId="0D72FA06" w14:textId="378DFE22" w:rsidR="00050FC6" w:rsidRPr="004A2CFB" w:rsidRDefault="00C43B9B" w:rsidP="006C5E44">
      <w:pPr>
        <w:pBdr>
          <w:bottom w:val="single" w:sz="6" w:space="1" w:color="auto"/>
        </w:pBd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Style w:val="Hyperlink"/>
          <w:rFonts w:ascii="Times New Roman" w:hAnsi="Times New Roman" w:cs="Times New Roman"/>
          <w:sz w:val="24"/>
          <w:szCs w:val="24"/>
        </w:rPr>
        <w:fldChar w:fldCharType="end"/>
      </w:r>
      <w:r w:rsidR="00817839" w:rsidRPr="004A2CFB">
        <w:rPr>
          <w:rFonts w:ascii="Times New Roman" w:hAnsi="Times New Roman" w:cs="Times New Roman"/>
          <w:b/>
          <w:sz w:val="32"/>
          <w:szCs w:val="32"/>
        </w:rPr>
        <w:t>EDUCATION</w:t>
      </w:r>
    </w:p>
    <w:p w14:paraId="0EEE62D1" w14:textId="77777777" w:rsidR="000A3847" w:rsidRPr="004A2CFB" w:rsidRDefault="000A3847" w:rsidP="00050F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2CFB">
        <w:rPr>
          <w:rFonts w:ascii="Times New Roman" w:hAnsi="Times New Roman" w:cs="Times New Roman"/>
          <w:sz w:val="24"/>
          <w:szCs w:val="24"/>
        </w:rPr>
        <w:t>Jul 2013 – Jul 2015</w:t>
      </w:r>
    </w:p>
    <w:p w14:paraId="5505D6DF" w14:textId="12387158" w:rsidR="00291E96" w:rsidRDefault="00291E96" w:rsidP="00050F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91E96">
        <w:rPr>
          <w:rFonts w:ascii="Times New Roman" w:hAnsi="Times New Roman" w:cs="Times New Roman"/>
          <w:b/>
          <w:sz w:val="24"/>
          <w:szCs w:val="24"/>
        </w:rPr>
        <w:t>Master of Computing</w:t>
      </w:r>
      <w:r w:rsidR="00207895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207895" w:rsidRPr="004A2CFB">
        <w:rPr>
          <w:rFonts w:ascii="Times New Roman" w:hAnsi="Times New Roman" w:cs="Times New Roman"/>
          <w:noProof/>
          <w:sz w:val="24"/>
          <w:szCs w:val="24"/>
        </w:rPr>
        <w:t>Specialisation</w:t>
      </w:r>
      <w:r w:rsidR="00207895" w:rsidRPr="004A2CFB">
        <w:rPr>
          <w:rFonts w:ascii="Times New Roman" w:hAnsi="Times New Roman" w:cs="Times New Roman"/>
          <w:sz w:val="24"/>
          <w:szCs w:val="24"/>
        </w:rPr>
        <w:t xml:space="preserve"> in Software Enginee</w:t>
      </w:r>
      <w:r w:rsidR="00207895">
        <w:rPr>
          <w:rFonts w:ascii="Times New Roman" w:hAnsi="Times New Roman" w:cs="Times New Roman"/>
          <w:sz w:val="24"/>
          <w:szCs w:val="24"/>
        </w:rPr>
        <w:t>ring and Professional Computing</w:t>
      </w:r>
      <w:r w:rsidR="00694206">
        <w:rPr>
          <w:rFonts w:ascii="Times New Roman" w:hAnsi="Times New Roman" w:cs="Times New Roman"/>
          <w:sz w:val="24"/>
          <w:szCs w:val="24"/>
        </w:rPr>
        <w:t>, Credit average</w:t>
      </w:r>
    </w:p>
    <w:p w14:paraId="23CBE333" w14:textId="7E12C2EA" w:rsidR="00106A63" w:rsidRPr="009F3616" w:rsidRDefault="00106A63" w:rsidP="00050F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2CFB">
        <w:rPr>
          <w:rFonts w:ascii="Times New Roman" w:hAnsi="Times New Roman" w:cs="Times New Roman"/>
          <w:sz w:val="24"/>
          <w:szCs w:val="24"/>
        </w:rPr>
        <w:t>Australian National University</w:t>
      </w:r>
    </w:p>
    <w:p w14:paraId="7B3B9DF4" w14:textId="2FC816E2" w:rsidR="000A3847" w:rsidRPr="007C09DF" w:rsidRDefault="00291E96" w:rsidP="009A5645">
      <w:pPr>
        <w:rPr>
          <w:rFonts w:ascii="Times New Roman" w:eastAsia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</w:rPr>
        <w:t>Acton, Australia</w:t>
      </w:r>
      <w:r w:rsidR="003F1720">
        <w:rPr>
          <w:rFonts w:ascii="Times New Roman" w:hAnsi="Times New Roman" w:cs="Times New Roman"/>
          <w:sz w:val="24"/>
          <w:szCs w:val="24"/>
        </w:rPr>
        <w:t>n</w:t>
      </w:r>
      <w:r w:rsidR="00526634">
        <w:rPr>
          <w:rFonts w:ascii="Times New Roman" w:hAnsi="Times New Roman" w:cs="Times New Roman"/>
          <w:sz w:val="24"/>
          <w:szCs w:val="24"/>
        </w:rPr>
        <w:t xml:space="preserve"> Capital Territory</w:t>
      </w:r>
      <w:r w:rsidR="00561D17">
        <w:rPr>
          <w:rFonts w:ascii="Times New Roman" w:hAnsi="Times New Roman" w:cs="Times New Roman"/>
          <w:sz w:val="24"/>
          <w:szCs w:val="24"/>
        </w:rPr>
        <w:t xml:space="preserve"> 2601</w:t>
      </w:r>
      <w:r w:rsidR="009A5645">
        <w:rPr>
          <w:rFonts w:ascii="Times New Roman" w:hAnsi="Times New Roman" w:cs="Times New Roman"/>
          <w:sz w:val="24"/>
          <w:szCs w:val="24"/>
        </w:rPr>
        <w:t xml:space="preserve">, </w:t>
      </w:r>
      <w:r w:rsidR="009A5645" w:rsidRPr="007C09DF">
        <w:rPr>
          <w:rFonts w:ascii="Times New Roman" w:eastAsia="Times New Roman" w:hAnsi="Times New Roman" w:cs="Times New Roman"/>
          <w:bCs/>
          <w:color w:val="252525"/>
          <w:sz w:val="24"/>
          <w:szCs w:val="24"/>
          <w:shd w:val="clear" w:color="auto" w:fill="FFFFFF"/>
          <w:lang w:val="en-GB"/>
        </w:rPr>
        <w:t>Commonwealth of Australia</w:t>
      </w:r>
    </w:p>
    <w:p w14:paraId="39278550" w14:textId="77777777" w:rsidR="000A3847" w:rsidRDefault="000A3847" w:rsidP="00050F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2CFB">
        <w:rPr>
          <w:rFonts w:ascii="Times New Roman" w:hAnsi="Times New Roman" w:cs="Times New Roman"/>
          <w:sz w:val="24"/>
          <w:szCs w:val="24"/>
        </w:rPr>
        <w:t>Aug 2009 – May 2013</w:t>
      </w:r>
    </w:p>
    <w:p w14:paraId="3BEE3AE7" w14:textId="3E9A7AA3" w:rsidR="00291E96" w:rsidRPr="004A2CFB" w:rsidRDefault="00291E96" w:rsidP="00291E9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91E96">
        <w:rPr>
          <w:rFonts w:ascii="Times New Roman" w:hAnsi="Times New Roman" w:cs="Times New Roman"/>
          <w:b/>
          <w:sz w:val="24"/>
          <w:szCs w:val="24"/>
        </w:rPr>
        <w:t>Bachelor of Management Information Systems</w:t>
      </w:r>
      <w:r w:rsidR="00207895">
        <w:rPr>
          <w:rFonts w:ascii="Times New Roman" w:hAnsi="Times New Roman" w:cs="Times New Roman"/>
          <w:sz w:val="24"/>
          <w:szCs w:val="24"/>
        </w:rPr>
        <w:t>/</w:t>
      </w:r>
      <w:r w:rsidRPr="00291E96">
        <w:rPr>
          <w:rFonts w:ascii="Times New Roman" w:hAnsi="Times New Roman" w:cs="Times New Roman"/>
          <w:b/>
          <w:sz w:val="24"/>
          <w:szCs w:val="24"/>
        </w:rPr>
        <w:t xml:space="preserve">Finance </w:t>
      </w:r>
      <w:r>
        <w:rPr>
          <w:rFonts w:ascii="Times New Roman" w:hAnsi="Times New Roman" w:cs="Times New Roman"/>
          <w:sz w:val="24"/>
          <w:szCs w:val="24"/>
        </w:rPr>
        <w:t>(double degree)</w:t>
      </w:r>
      <w:r w:rsidRPr="004A2CFB">
        <w:rPr>
          <w:rFonts w:ascii="Times New Roman" w:hAnsi="Times New Roman" w:cs="Times New Roman"/>
          <w:sz w:val="24"/>
          <w:szCs w:val="24"/>
        </w:rPr>
        <w:t xml:space="preserve">, </w:t>
      </w:r>
      <w:r w:rsidR="00207895">
        <w:rPr>
          <w:rFonts w:ascii="Times New Roman" w:hAnsi="Times New Roman" w:cs="Times New Roman"/>
          <w:sz w:val="24"/>
          <w:szCs w:val="24"/>
        </w:rPr>
        <w:t>Distinction average</w:t>
      </w:r>
    </w:p>
    <w:p w14:paraId="62CA0E99" w14:textId="63C289E2" w:rsidR="00291E96" w:rsidRDefault="00291E96" w:rsidP="00050F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2CFB">
        <w:rPr>
          <w:rFonts w:ascii="Times New Roman" w:hAnsi="Times New Roman" w:cs="Times New Roman"/>
          <w:sz w:val="24"/>
          <w:szCs w:val="24"/>
        </w:rPr>
        <w:t>Iowa State University</w:t>
      </w:r>
    </w:p>
    <w:p w14:paraId="279DEB91" w14:textId="0EF00424" w:rsidR="00291E96" w:rsidRDefault="009A5645" w:rsidP="00050F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mes, Iowa 50010, </w:t>
      </w:r>
      <w:r w:rsidR="00291E96">
        <w:rPr>
          <w:rFonts w:ascii="Times New Roman" w:hAnsi="Times New Roman" w:cs="Times New Roman"/>
          <w:sz w:val="24"/>
          <w:szCs w:val="24"/>
        </w:rPr>
        <w:t>United States of America</w:t>
      </w:r>
    </w:p>
    <w:p w14:paraId="722A1F76" w14:textId="77777777" w:rsidR="00291E96" w:rsidRPr="004A2CFB" w:rsidRDefault="00291E96" w:rsidP="00050FC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AB49D38" w14:textId="77777777" w:rsidR="008A2D7A" w:rsidRPr="004A2CFB" w:rsidRDefault="00817839" w:rsidP="006C5E44">
      <w:pPr>
        <w:pBdr>
          <w:bottom w:val="single" w:sz="6" w:space="1" w:color="auto"/>
        </w:pBd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4A2CFB">
        <w:rPr>
          <w:rFonts w:ascii="Times New Roman" w:hAnsi="Times New Roman" w:cs="Times New Roman"/>
          <w:b/>
          <w:sz w:val="32"/>
          <w:szCs w:val="32"/>
        </w:rPr>
        <w:t>SKILLS SUMMARY</w:t>
      </w:r>
    </w:p>
    <w:p w14:paraId="4E001CD9" w14:textId="77777777" w:rsidR="008A2D7A" w:rsidRPr="004A2CFB" w:rsidRDefault="008A2D7A" w:rsidP="00326C6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2CFB">
        <w:rPr>
          <w:rFonts w:ascii="Times New Roman" w:hAnsi="Times New Roman" w:cs="Times New Roman"/>
          <w:b/>
          <w:sz w:val="24"/>
          <w:szCs w:val="24"/>
        </w:rPr>
        <w:t>CMS</w:t>
      </w:r>
      <w:r w:rsidRPr="004A2CFB">
        <w:rPr>
          <w:rFonts w:ascii="Times New Roman" w:hAnsi="Times New Roman" w:cs="Times New Roman"/>
          <w:sz w:val="24"/>
          <w:szCs w:val="24"/>
        </w:rPr>
        <w:t>:</w:t>
      </w:r>
      <w:r w:rsidR="00326C6E" w:rsidRPr="004A2CFB">
        <w:rPr>
          <w:rFonts w:ascii="Times New Roman" w:hAnsi="Times New Roman" w:cs="Times New Roman"/>
          <w:sz w:val="24"/>
          <w:szCs w:val="24"/>
        </w:rPr>
        <w:t xml:space="preserve"> experience with using </w:t>
      </w:r>
      <w:r w:rsidRPr="004A2CFB">
        <w:rPr>
          <w:rFonts w:ascii="Times New Roman" w:hAnsi="Times New Roman" w:cs="Times New Roman"/>
          <w:sz w:val="24"/>
          <w:szCs w:val="24"/>
        </w:rPr>
        <w:t xml:space="preserve">Drupal, WordPress, and </w:t>
      </w:r>
      <w:proofErr w:type="spellStart"/>
      <w:r w:rsidRPr="004A2CFB">
        <w:rPr>
          <w:rFonts w:ascii="Times New Roman" w:hAnsi="Times New Roman" w:cs="Times New Roman"/>
          <w:sz w:val="24"/>
          <w:szCs w:val="24"/>
        </w:rPr>
        <w:t>Magento</w:t>
      </w:r>
      <w:proofErr w:type="spellEnd"/>
    </w:p>
    <w:p w14:paraId="755F90D0" w14:textId="77777777" w:rsidR="000A3847" w:rsidRPr="004A2CFB" w:rsidRDefault="00326C6E" w:rsidP="00050FC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A2CFB">
        <w:rPr>
          <w:rFonts w:ascii="Times New Roman" w:hAnsi="Times New Roman" w:cs="Times New Roman"/>
          <w:b/>
          <w:sz w:val="24"/>
          <w:szCs w:val="24"/>
        </w:rPr>
        <w:t>Front-End</w:t>
      </w:r>
      <w:r w:rsidRPr="004A2CFB">
        <w:rPr>
          <w:rFonts w:ascii="Times New Roman" w:hAnsi="Times New Roman" w:cs="Times New Roman"/>
          <w:sz w:val="24"/>
          <w:szCs w:val="24"/>
        </w:rPr>
        <w:t>:</w:t>
      </w:r>
    </w:p>
    <w:p w14:paraId="6E436F8D" w14:textId="0FCAF3E9" w:rsidR="000A3847" w:rsidRPr="004A2CFB" w:rsidRDefault="00BC4D08" w:rsidP="000A3847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2CFB">
        <w:rPr>
          <w:rFonts w:ascii="Times New Roman" w:hAnsi="Times New Roman" w:cs="Times New Roman"/>
          <w:sz w:val="24"/>
          <w:szCs w:val="24"/>
        </w:rPr>
        <w:t>Proficient in using HTML, CSS</w:t>
      </w:r>
      <w:r w:rsidR="00A42330">
        <w:rPr>
          <w:rFonts w:ascii="Times New Roman" w:hAnsi="Times New Roman" w:cs="Times New Roman"/>
          <w:sz w:val="24"/>
          <w:szCs w:val="24"/>
        </w:rPr>
        <w:t xml:space="preserve"> (Sass)</w:t>
      </w:r>
      <w:r w:rsidRPr="004A2CFB">
        <w:rPr>
          <w:rFonts w:ascii="Times New Roman" w:hAnsi="Times New Roman" w:cs="Times New Roman"/>
          <w:sz w:val="24"/>
          <w:szCs w:val="24"/>
        </w:rPr>
        <w:t>, and JavaScript</w:t>
      </w:r>
    </w:p>
    <w:p w14:paraId="2C1B54F5" w14:textId="6E505970" w:rsidR="00BC4D08" w:rsidRDefault="000A5DDC" w:rsidP="000A3847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t xml:space="preserve">Frameworks: </w:t>
      </w:r>
      <w:r w:rsidR="000F1936" w:rsidRPr="004A2CFB">
        <w:rPr>
          <w:rFonts w:ascii="Times New Roman" w:hAnsi="Times New Roman" w:cs="Times New Roman"/>
          <w:noProof/>
          <w:sz w:val="24"/>
          <w:szCs w:val="24"/>
        </w:rPr>
        <w:t>JQuery</w:t>
      </w:r>
      <w:r w:rsidR="00743DF8" w:rsidRPr="004A2CFB">
        <w:rPr>
          <w:rFonts w:ascii="Times New Roman" w:hAnsi="Times New Roman" w:cs="Times New Roman"/>
          <w:sz w:val="24"/>
          <w:szCs w:val="24"/>
        </w:rPr>
        <w:t xml:space="preserve"> </w:t>
      </w:r>
      <w:r w:rsidR="000F1936" w:rsidRPr="004A2CFB">
        <w:rPr>
          <w:rFonts w:ascii="Times New Roman" w:hAnsi="Times New Roman" w:cs="Times New Roman"/>
          <w:sz w:val="24"/>
          <w:szCs w:val="24"/>
        </w:rPr>
        <w:t>and Bootstrap</w:t>
      </w:r>
    </w:p>
    <w:p w14:paraId="2F9701AA" w14:textId="3E64A839" w:rsidR="00C002FF" w:rsidRDefault="00291E96" w:rsidP="000A3847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SON, </w:t>
      </w:r>
      <w:r w:rsidR="00C002FF">
        <w:rPr>
          <w:rFonts w:ascii="Times New Roman" w:hAnsi="Times New Roman" w:cs="Times New Roman"/>
          <w:sz w:val="24"/>
          <w:szCs w:val="24"/>
        </w:rPr>
        <w:t>XML</w:t>
      </w:r>
      <w:r w:rsidR="00A42330">
        <w:rPr>
          <w:rFonts w:ascii="Times New Roman" w:hAnsi="Times New Roman" w:cs="Times New Roman"/>
          <w:sz w:val="24"/>
          <w:szCs w:val="24"/>
        </w:rPr>
        <w:t xml:space="preserve"> and XSLT</w:t>
      </w:r>
    </w:p>
    <w:p w14:paraId="44BA6940" w14:textId="0B8ED2C3" w:rsidR="00A42330" w:rsidRDefault="00A42330" w:rsidP="000A3847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sic understanding of user experience design and usability</w:t>
      </w:r>
    </w:p>
    <w:p w14:paraId="77FBEF28" w14:textId="277C9C9F" w:rsidR="00A42330" w:rsidRDefault="00A42330" w:rsidP="000A3847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wareness </w:t>
      </w:r>
      <w:r w:rsidR="00B75C4A">
        <w:rPr>
          <w:rFonts w:ascii="Times New Roman" w:hAnsi="Times New Roman" w:cs="Times New Roman"/>
          <w:sz w:val="24"/>
          <w:szCs w:val="24"/>
        </w:rPr>
        <w:t xml:space="preserve">of web accessibility and </w:t>
      </w:r>
      <w:r>
        <w:rPr>
          <w:rFonts w:ascii="Times New Roman" w:hAnsi="Times New Roman" w:cs="Times New Roman"/>
          <w:sz w:val="24"/>
          <w:szCs w:val="24"/>
        </w:rPr>
        <w:t xml:space="preserve">cross-browser compatibility </w:t>
      </w:r>
    </w:p>
    <w:p w14:paraId="2C498E9D" w14:textId="25F009BC" w:rsidR="00A42330" w:rsidRPr="004A2CFB" w:rsidRDefault="00A42330" w:rsidP="000A3847">
      <w:pPr>
        <w:pStyle w:val="ListParagraph"/>
        <w:numPr>
          <w:ilvl w:val="0"/>
          <w:numId w:val="2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obe creative suite</w:t>
      </w:r>
    </w:p>
    <w:p w14:paraId="4F27953F" w14:textId="77777777" w:rsidR="000F1936" w:rsidRPr="004A2CFB" w:rsidRDefault="00326C6E" w:rsidP="000F1936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4A2CFB">
        <w:rPr>
          <w:rFonts w:ascii="Times New Roman" w:hAnsi="Times New Roman" w:cs="Times New Roman"/>
          <w:b/>
          <w:sz w:val="24"/>
          <w:szCs w:val="24"/>
        </w:rPr>
        <w:t>Back-End</w:t>
      </w:r>
      <w:r w:rsidRPr="004A2CFB">
        <w:rPr>
          <w:rFonts w:ascii="Times New Roman" w:hAnsi="Times New Roman" w:cs="Times New Roman"/>
          <w:sz w:val="24"/>
          <w:szCs w:val="24"/>
        </w:rPr>
        <w:t>:</w:t>
      </w:r>
    </w:p>
    <w:p w14:paraId="3C957E75" w14:textId="0FF19B2E" w:rsidR="000F1936" w:rsidRDefault="00245C26" w:rsidP="007202B2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ultiple backend languages: </w:t>
      </w:r>
      <w:r w:rsidR="000D0376">
        <w:rPr>
          <w:rFonts w:ascii="Times New Roman" w:hAnsi="Times New Roman" w:cs="Times New Roman"/>
          <w:sz w:val="24"/>
          <w:szCs w:val="24"/>
        </w:rPr>
        <w:t>C#</w:t>
      </w:r>
      <w:r w:rsidR="0088208A">
        <w:rPr>
          <w:rFonts w:ascii="Times New Roman" w:hAnsi="Times New Roman" w:cs="Times New Roman"/>
          <w:sz w:val="24"/>
          <w:szCs w:val="24"/>
        </w:rPr>
        <w:t xml:space="preserve">, Java, Python </w:t>
      </w:r>
      <w:r w:rsidR="0025704A">
        <w:rPr>
          <w:rFonts w:ascii="Times New Roman" w:hAnsi="Times New Roman" w:cs="Times New Roman"/>
          <w:sz w:val="24"/>
          <w:szCs w:val="24"/>
        </w:rPr>
        <w:t xml:space="preserve">and </w:t>
      </w:r>
      <w:r w:rsidR="000F1936" w:rsidRPr="004A2CFB">
        <w:rPr>
          <w:rFonts w:ascii="Times New Roman" w:hAnsi="Times New Roman" w:cs="Times New Roman"/>
          <w:sz w:val="24"/>
          <w:szCs w:val="24"/>
        </w:rPr>
        <w:t>PHP</w:t>
      </w:r>
    </w:p>
    <w:p w14:paraId="2E2F568A" w14:textId="131C615C" w:rsidR="00E80914" w:rsidRDefault="000178F6" w:rsidP="00E80914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ostgreSQL, MySQL</w:t>
      </w:r>
      <w:r w:rsidR="00213FE0">
        <w:rPr>
          <w:rFonts w:ascii="Times New Roman" w:hAnsi="Times New Roman" w:cs="Times New Roman"/>
          <w:sz w:val="24"/>
          <w:szCs w:val="24"/>
        </w:rPr>
        <w:t>, MongoDB</w:t>
      </w:r>
    </w:p>
    <w:p w14:paraId="42CFB0E8" w14:textId="04D01D4E" w:rsidR="00E80914" w:rsidRPr="00E80914" w:rsidRDefault="00E80914" w:rsidP="00E80914">
      <w:pPr>
        <w:pStyle w:val="ListParagraph"/>
        <w:numPr>
          <w:ilvl w:val="0"/>
          <w:numId w:val="3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derstanding of agile methodology</w:t>
      </w:r>
    </w:p>
    <w:p w14:paraId="4A945414" w14:textId="59F1E2FE" w:rsidR="00AD183E" w:rsidRPr="00AD183E" w:rsidRDefault="00AD183E" w:rsidP="00AD183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AD183E">
        <w:rPr>
          <w:rFonts w:ascii="Times New Roman" w:hAnsi="Times New Roman" w:cs="Times New Roman"/>
          <w:b/>
          <w:sz w:val="24"/>
          <w:szCs w:val="24"/>
        </w:rPr>
        <w:t>Other programming languages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88208A">
        <w:rPr>
          <w:rFonts w:ascii="Times New Roman" w:hAnsi="Times New Roman" w:cs="Times New Roman"/>
          <w:sz w:val="24"/>
          <w:szCs w:val="24"/>
        </w:rPr>
        <w:t xml:space="preserve">C and </w:t>
      </w:r>
      <w:r>
        <w:rPr>
          <w:rFonts w:ascii="Times New Roman" w:hAnsi="Times New Roman" w:cs="Times New Roman"/>
          <w:sz w:val="24"/>
          <w:szCs w:val="24"/>
        </w:rPr>
        <w:t>Processing</w:t>
      </w:r>
    </w:p>
    <w:p w14:paraId="4E212FE9" w14:textId="23CA752E" w:rsidR="0021393D" w:rsidRPr="004A2CFB" w:rsidRDefault="0021393D" w:rsidP="00326C6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2CFB">
        <w:rPr>
          <w:rFonts w:ascii="Times New Roman" w:hAnsi="Times New Roman" w:cs="Times New Roman"/>
          <w:b/>
          <w:sz w:val="24"/>
          <w:szCs w:val="24"/>
        </w:rPr>
        <w:t>Version Control</w:t>
      </w:r>
      <w:r w:rsidRPr="004A2CFB">
        <w:rPr>
          <w:rFonts w:ascii="Times New Roman" w:hAnsi="Times New Roman" w:cs="Times New Roman"/>
          <w:sz w:val="24"/>
          <w:szCs w:val="24"/>
        </w:rPr>
        <w:t>:</w:t>
      </w:r>
      <w:r w:rsidR="00326C6E" w:rsidRPr="004A2CFB">
        <w:rPr>
          <w:rFonts w:ascii="Times New Roman" w:hAnsi="Times New Roman" w:cs="Times New Roman"/>
          <w:sz w:val="24"/>
          <w:szCs w:val="24"/>
        </w:rPr>
        <w:t xml:space="preserve"> </w:t>
      </w:r>
      <w:r w:rsidR="005111B3">
        <w:rPr>
          <w:rFonts w:ascii="Times New Roman" w:hAnsi="Times New Roman" w:cs="Times New Roman"/>
          <w:noProof/>
          <w:sz w:val="24"/>
          <w:szCs w:val="24"/>
        </w:rPr>
        <w:t xml:space="preserve">Git, Drush </w:t>
      </w:r>
      <w:r w:rsidRPr="004A2CFB">
        <w:rPr>
          <w:rFonts w:ascii="Times New Roman" w:hAnsi="Times New Roman" w:cs="Times New Roman"/>
          <w:noProof/>
          <w:sz w:val="24"/>
          <w:szCs w:val="24"/>
        </w:rPr>
        <w:t>and</w:t>
      </w:r>
      <w:r w:rsidRPr="004A2CFB">
        <w:rPr>
          <w:rFonts w:ascii="Times New Roman" w:hAnsi="Times New Roman" w:cs="Times New Roman"/>
          <w:sz w:val="24"/>
          <w:szCs w:val="24"/>
        </w:rPr>
        <w:t xml:space="preserve"> Mercurial </w:t>
      </w:r>
    </w:p>
    <w:p w14:paraId="6A37DC94" w14:textId="6D0024E3" w:rsidR="00326C6E" w:rsidRPr="004A2CFB" w:rsidRDefault="00326C6E" w:rsidP="00326C6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2CFB">
        <w:rPr>
          <w:rFonts w:ascii="Times New Roman" w:hAnsi="Times New Roman" w:cs="Times New Roman"/>
          <w:b/>
          <w:sz w:val="24"/>
          <w:szCs w:val="24"/>
        </w:rPr>
        <w:t>Platform</w:t>
      </w:r>
      <w:r w:rsidRPr="004A2CFB">
        <w:rPr>
          <w:rFonts w:ascii="Times New Roman" w:hAnsi="Times New Roman" w:cs="Times New Roman"/>
          <w:sz w:val="24"/>
          <w:szCs w:val="24"/>
        </w:rPr>
        <w:t xml:space="preserve">: </w:t>
      </w:r>
      <w:r w:rsidR="003B7C11">
        <w:rPr>
          <w:rFonts w:ascii="Times New Roman" w:hAnsi="Times New Roman" w:cs="Times New Roman"/>
          <w:sz w:val="24"/>
          <w:szCs w:val="24"/>
        </w:rPr>
        <w:t>Linux</w:t>
      </w:r>
      <w:r w:rsidR="00291E96">
        <w:rPr>
          <w:rFonts w:ascii="Times New Roman" w:hAnsi="Times New Roman" w:cs="Times New Roman"/>
          <w:sz w:val="24"/>
          <w:szCs w:val="24"/>
        </w:rPr>
        <w:t>, Unix, Mac OS</w:t>
      </w:r>
      <w:r w:rsidR="003B7C11">
        <w:rPr>
          <w:rFonts w:ascii="Times New Roman" w:hAnsi="Times New Roman" w:cs="Times New Roman"/>
          <w:sz w:val="24"/>
          <w:szCs w:val="24"/>
        </w:rPr>
        <w:t xml:space="preserve"> and </w:t>
      </w:r>
      <w:r w:rsidRPr="004A2CFB">
        <w:rPr>
          <w:rFonts w:ascii="Times New Roman" w:hAnsi="Times New Roman" w:cs="Times New Roman"/>
          <w:noProof/>
          <w:sz w:val="24"/>
          <w:szCs w:val="24"/>
        </w:rPr>
        <w:t>Windows</w:t>
      </w:r>
    </w:p>
    <w:p w14:paraId="7C15F8EC" w14:textId="6E6C7A94" w:rsidR="00326C6E" w:rsidRPr="004A2CFB" w:rsidRDefault="00326C6E" w:rsidP="00326C6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2CFB">
        <w:rPr>
          <w:rFonts w:ascii="Times New Roman" w:hAnsi="Times New Roman" w:cs="Times New Roman"/>
          <w:b/>
          <w:sz w:val="24"/>
          <w:szCs w:val="24"/>
        </w:rPr>
        <w:t>Tools</w:t>
      </w:r>
      <w:r w:rsidRPr="004A2CFB">
        <w:rPr>
          <w:rFonts w:ascii="Times New Roman" w:hAnsi="Times New Roman" w:cs="Times New Roman"/>
          <w:sz w:val="24"/>
          <w:szCs w:val="24"/>
        </w:rPr>
        <w:t>: Chrome Inspector,</w:t>
      </w:r>
      <w:r w:rsidR="00F1749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17493">
        <w:rPr>
          <w:rFonts w:ascii="Times New Roman" w:hAnsi="Times New Roman" w:cs="Times New Roman"/>
          <w:sz w:val="24"/>
          <w:szCs w:val="24"/>
        </w:rPr>
        <w:t>FireBug</w:t>
      </w:r>
      <w:proofErr w:type="spellEnd"/>
      <w:r w:rsidR="00F17493">
        <w:rPr>
          <w:rFonts w:ascii="Times New Roman" w:hAnsi="Times New Roman" w:cs="Times New Roman"/>
          <w:sz w:val="24"/>
          <w:szCs w:val="24"/>
        </w:rPr>
        <w:t>,</w:t>
      </w:r>
      <w:r w:rsidRPr="004A2CFB">
        <w:rPr>
          <w:rFonts w:ascii="Times New Roman" w:hAnsi="Times New Roman" w:cs="Times New Roman"/>
          <w:sz w:val="24"/>
          <w:szCs w:val="24"/>
        </w:rPr>
        <w:t xml:space="preserve"> Sublime, Eclipse, and Visual Studio</w:t>
      </w:r>
    </w:p>
    <w:p w14:paraId="71FB69CC" w14:textId="77777777" w:rsidR="000F1936" w:rsidRPr="004A2CFB" w:rsidRDefault="000F1936" w:rsidP="000F193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5169EE2" w14:textId="77777777" w:rsidR="000F1936" w:rsidRPr="004A2CFB" w:rsidRDefault="0028618B" w:rsidP="006C5E44">
      <w:pPr>
        <w:pBdr>
          <w:bottom w:val="single" w:sz="6" w:space="1" w:color="auto"/>
        </w:pBd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4A2CFB">
        <w:rPr>
          <w:rFonts w:ascii="Times New Roman" w:hAnsi="Times New Roman" w:cs="Times New Roman"/>
          <w:b/>
          <w:sz w:val="32"/>
          <w:szCs w:val="32"/>
        </w:rPr>
        <w:t>PROFESSIONAL EXPERIENCE</w:t>
      </w:r>
    </w:p>
    <w:p w14:paraId="7AC47E2E" w14:textId="4D7EF039" w:rsidR="008024DE" w:rsidRPr="004A2CFB" w:rsidRDefault="008024DE" w:rsidP="008024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2CFB">
        <w:rPr>
          <w:rFonts w:ascii="Times New Roman" w:hAnsi="Times New Roman" w:cs="Times New Roman"/>
          <w:sz w:val="24"/>
          <w:szCs w:val="24"/>
        </w:rPr>
        <w:t xml:space="preserve">May 2016 – </w:t>
      </w:r>
      <w:r w:rsidR="00E7000D">
        <w:rPr>
          <w:rFonts w:ascii="Times New Roman" w:hAnsi="Times New Roman" w:cs="Times New Roman"/>
          <w:sz w:val="24"/>
          <w:szCs w:val="24"/>
        </w:rPr>
        <w:t>Present</w:t>
      </w:r>
    </w:p>
    <w:p w14:paraId="5F2992C9" w14:textId="19CC48B2" w:rsidR="008024DE" w:rsidRDefault="008024DE" w:rsidP="008024DE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ervice Engineer</w:t>
      </w:r>
      <w:r w:rsidR="00BE441B">
        <w:rPr>
          <w:rFonts w:ascii="Times New Roman" w:hAnsi="Times New Roman" w:cs="Times New Roman"/>
          <w:b/>
          <w:sz w:val="24"/>
          <w:szCs w:val="24"/>
        </w:rPr>
        <w:t xml:space="preserve"> (level 3)</w:t>
      </w:r>
      <w:r w:rsidRPr="004A2CF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4A2CFB">
        <w:rPr>
          <w:rFonts w:ascii="Times New Roman" w:hAnsi="Times New Roman" w:cs="Times New Roman"/>
          <w:sz w:val="24"/>
          <w:szCs w:val="24"/>
        </w:rPr>
        <w:t>Verser</w:t>
      </w:r>
      <w:proofErr w:type="spellEnd"/>
      <w:r w:rsidRPr="004A2CFB">
        <w:rPr>
          <w:rFonts w:ascii="Times New Roman" w:hAnsi="Times New Roman" w:cs="Times New Roman"/>
          <w:sz w:val="24"/>
          <w:szCs w:val="24"/>
        </w:rPr>
        <w:t xml:space="preserve"> Technology Lifecycles</w:t>
      </w:r>
      <w:r>
        <w:rPr>
          <w:rFonts w:ascii="Times New Roman" w:hAnsi="Times New Roman" w:cs="Times New Roman"/>
          <w:sz w:val="24"/>
          <w:szCs w:val="24"/>
        </w:rPr>
        <w:t xml:space="preserve"> Pty Ltd</w:t>
      </w:r>
      <w:r w:rsidRPr="004A2CFB">
        <w:rPr>
          <w:rFonts w:ascii="Times New Roman" w:hAnsi="Times New Roman" w:cs="Times New Roman"/>
          <w:sz w:val="24"/>
          <w:szCs w:val="24"/>
        </w:rPr>
        <w:t xml:space="preserve">, Fyshwick, </w:t>
      </w:r>
      <w:r>
        <w:rPr>
          <w:rFonts w:ascii="Times New Roman" w:hAnsi="Times New Roman" w:cs="Times New Roman"/>
          <w:sz w:val="24"/>
          <w:szCs w:val="24"/>
        </w:rPr>
        <w:t>Australian Capital Territory</w:t>
      </w:r>
    </w:p>
    <w:p w14:paraId="218DE25E" w14:textId="5B90965F" w:rsidR="00351EBA" w:rsidRPr="00461689" w:rsidRDefault="00BE441B" w:rsidP="00461689">
      <w:pPr>
        <w:pStyle w:val="ListParagraph"/>
        <w:numPr>
          <w:ilvl w:val="0"/>
          <w:numId w:val="21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ovide on-bench </w:t>
      </w:r>
      <w:r w:rsidR="00E70E16">
        <w:rPr>
          <w:rFonts w:ascii="Times New Roman" w:hAnsi="Times New Roman" w:cs="Times New Roman"/>
          <w:sz w:val="24"/>
          <w:szCs w:val="24"/>
        </w:rPr>
        <w:t xml:space="preserve">service of loading </w:t>
      </w:r>
      <w:r w:rsidRPr="00BE441B">
        <w:rPr>
          <w:rFonts w:ascii="Times New Roman" w:hAnsi="Times New Roman" w:cs="Times New Roman"/>
          <w:sz w:val="24"/>
          <w:szCs w:val="24"/>
        </w:rPr>
        <w:t>Standard Operating Environment</w:t>
      </w:r>
      <w:r>
        <w:rPr>
          <w:rFonts w:ascii="Times New Roman" w:hAnsi="Times New Roman" w:cs="Times New Roman"/>
          <w:sz w:val="24"/>
          <w:szCs w:val="24"/>
        </w:rPr>
        <w:t>s (SOEs)</w:t>
      </w:r>
      <w:r w:rsidR="00767CC3">
        <w:rPr>
          <w:rFonts w:ascii="Times New Roman" w:hAnsi="Times New Roman" w:cs="Times New Roman"/>
          <w:sz w:val="24"/>
          <w:szCs w:val="24"/>
        </w:rPr>
        <w:t xml:space="preserve"> a</w:t>
      </w:r>
      <w:r w:rsidR="005509DD">
        <w:rPr>
          <w:rFonts w:ascii="Times New Roman" w:hAnsi="Times New Roman" w:cs="Times New Roman"/>
          <w:sz w:val="24"/>
          <w:szCs w:val="24"/>
        </w:rPr>
        <w:t>nd installing Win32 application</w:t>
      </w:r>
      <w:r w:rsidR="009832E1">
        <w:rPr>
          <w:rFonts w:ascii="Times New Roman" w:hAnsi="Times New Roman" w:cs="Times New Roman" w:hint="eastAsia"/>
          <w:sz w:val="24"/>
          <w:szCs w:val="24"/>
        </w:rPr>
        <w:t>s</w:t>
      </w:r>
    </w:p>
    <w:p w14:paraId="58F10E65" w14:textId="06E72660" w:rsidR="008024DE" w:rsidRDefault="008024DE" w:rsidP="008024DE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2CFB">
        <w:rPr>
          <w:rFonts w:ascii="Times New Roman" w:hAnsi="Times New Roman" w:cs="Times New Roman"/>
          <w:sz w:val="24"/>
          <w:szCs w:val="24"/>
        </w:rPr>
        <w:t>T</w:t>
      </w:r>
      <w:r w:rsidR="00BE441B">
        <w:rPr>
          <w:rFonts w:ascii="Times New Roman" w:hAnsi="Times New Roman" w:cs="Times New Roman"/>
          <w:sz w:val="24"/>
          <w:szCs w:val="24"/>
        </w:rPr>
        <w:t xml:space="preserve">est, maintain, and repair IT assets using </w:t>
      </w:r>
      <w:proofErr w:type="spellStart"/>
      <w:r w:rsidR="00BE441B">
        <w:rPr>
          <w:rFonts w:ascii="Times New Roman" w:hAnsi="Times New Roman" w:cs="Times New Roman"/>
          <w:sz w:val="24"/>
          <w:szCs w:val="24"/>
        </w:rPr>
        <w:t>Verser’s</w:t>
      </w:r>
      <w:proofErr w:type="spellEnd"/>
      <w:r w:rsidR="00BE441B">
        <w:rPr>
          <w:rFonts w:ascii="Times New Roman" w:hAnsi="Times New Roman" w:cs="Times New Roman"/>
          <w:sz w:val="24"/>
          <w:szCs w:val="24"/>
        </w:rPr>
        <w:t xml:space="preserve"> </w:t>
      </w:r>
      <w:r w:rsidR="00533AB0">
        <w:rPr>
          <w:rFonts w:ascii="Times New Roman" w:hAnsi="Times New Roman" w:cs="Times New Roman"/>
          <w:sz w:val="24"/>
          <w:szCs w:val="24"/>
        </w:rPr>
        <w:t>Job</w:t>
      </w:r>
      <w:r w:rsidR="00BE441B">
        <w:rPr>
          <w:rFonts w:ascii="Times New Roman" w:hAnsi="Times New Roman" w:cs="Times New Roman"/>
          <w:sz w:val="24"/>
          <w:szCs w:val="24"/>
        </w:rPr>
        <w:t xml:space="preserve"> Management System</w:t>
      </w:r>
      <w:r w:rsidR="003D6809">
        <w:rPr>
          <w:rFonts w:ascii="Times New Roman" w:hAnsi="Times New Roman" w:cs="Times New Roman"/>
          <w:sz w:val="24"/>
          <w:szCs w:val="24"/>
        </w:rPr>
        <w:t xml:space="preserve"> (VBA Excel)</w:t>
      </w:r>
    </w:p>
    <w:p w14:paraId="4D0DA669" w14:textId="4D2A9780" w:rsidR="00BE441B" w:rsidRPr="004A2CFB" w:rsidRDefault="00BE441B" w:rsidP="008024DE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ad level 2 Service Engineers in a project environment</w:t>
      </w:r>
      <w:r w:rsidR="00E335FE">
        <w:rPr>
          <w:rFonts w:ascii="Times New Roman" w:hAnsi="Times New Roman" w:cs="Times New Roman"/>
          <w:sz w:val="24"/>
          <w:szCs w:val="24"/>
        </w:rPr>
        <w:t xml:space="preserve"> and assist with the mentoring, training and further development of them</w:t>
      </w:r>
    </w:p>
    <w:p w14:paraId="32C22FAE" w14:textId="773FFCBB" w:rsidR="008024DE" w:rsidRDefault="00E70E16" w:rsidP="008024DE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form</w:t>
      </w:r>
      <w:r w:rsidR="008024DE" w:rsidRPr="004A2CFB">
        <w:rPr>
          <w:rFonts w:ascii="Times New Roman" w:hAnsi="Times New Roman" w:cs="Times New Roman"/>
          <w:sz w:val="24"/>
          <w:szCs w:val="24"/>
        </w:rPr>
        <w:t xml:space="preserve"> warehouse functions including receiving, </w:t>
      </w:r>
      <w:r w:rsidR="008024DE" w:rsidRPr="004A2CFB">
        <w:rPr>
          <w:rFonts w:ascii="Times New Roman" w:hAnsi="Times New Roman" w:cs="Times New Roman"/>
          <w:noProof/>
          <w:sz w:val="24"/>
          <w:szCs w:val="24"/>
        </w:rPr>
        <w:t>transferring</w:t>
      </w:r>
      <w:r w:rsidR="008024DE" w:rsidRPr="004A2CFB">
        <w:rPr>
          <w:rFonts w:ascii="Times New Roman" w:hAnsi="Times New Roman" w:cs="Times New Roman"/>
          <w:sz w:val="24"/>
          <w:szCs w:val="24"/>
        </w:rPr>
        <w:t xml:space="preserve"> and dispatching</w:t>
      </w:r>
    </w:p>
    <w:p w14:paraId="5382A696" w14:textId="6E7AFA32" w:rsidR="005C62F3" w:rsidRPr="004A2CFB" w:rsidRDefault="005C62F3" w:rsidP="008024DE">
      <w:pPr>
        <w:pStyle w:val="ListParagraph"/>
        <w:numPr>
          <w:ilvl w:val="0"/>
          <w:numId w:val="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and maintain technical work instructions</w:t>
      </w:r>
    </w:p>
    <w:p w14:paraId="5B12C961" w14:textId="77777777" w:rsidR="008024DE" w:rsidRDefault="008024DE" w:rsidP="0028618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FDA33F8" w14:textId="77777777" w:rsidR="0028618B" w:rsidRPr="004A2CFB" w:rsidRDefault="0028618B" w:rsidP="0028618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2CFB">
        <w:rPr>
          <w:rFonts w:ascii="Times New Roman" w:hAnsi="Times New Roman" w:cs="Times New Roman"/>
          <w:sz w:val="24"/>
          <w:szCs w:val="24"/>
        </w:rPr>
        <w:t>Feb 2016 – May 2016</w:t>
      </w:r>
    </w:p>
    <w:p w14:paraId="51089233" w14:textId="5326253D" w:rsidR="0028618B" w:rsidRDefault="0028618B" w:rsidP="0028618B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2CFB">
        <w:rPr>
          <w:rFonts w:ascii="Times New Roman" w:hAnsi="Times New Roman" w:cs="Times New Roman"/>
          <w:b/>
          <w:sz w:val="24"/>
          <w:szCs w:val="24"/>
        </w:rPr>
        <w:t>Web Development Intern</w:t>
      </w:r>
      <w:r w:rsidR="009D4092">
        <w:rPr>
          <w:rFonts w:ascii="Times New Roman" w:hAnsi="Times New Roman" w:cs="Times New Roman"/>
          <w:b/>
          <w:sz w:val="24"/>
          <w:szCs w:val="24"/>
        </w:rPr>
        <w:t xml:space="preserve">, </w:t>
      </w:r>
      <w:r w:rsidR="00B102D0">
        <w:rPr>
          <w:rFonts w:ascii="Times New Roman" w:hAnsi="Times New Roman" w:cs="Times New Roman"/>
          <w:sz w:val="24"/>
          <w:szCs w:val="24"/>
        </w:rPr>
        <w:t>Parasol EMT</w:t>
      </w:r>
      <w:r w:rsidR="005609AC">
        <w:rPr>
          <w:rFonts w:ascii="Times New Roman" w:hAnsi="Times New Roman" w:cs="Times New Roman"/>
          <w:sz w:val="24"/>
          <w:szCs w:val="24"/>
        </w:rPr>
        <w:t xml:space="preserve"> Pty Ltd</w:t>
      </w:r>
      <w:r w:rsidR="00B102D0">
        <w:rPr>
          <w:rFonts w:ascii="Times New Roman" w:hAnsi="Times New Roman" w:cs="Times New Roman"/>
          <w:sz w:val="24"/>
          <w:szCs w:val="24"/>
        </w:rPr>
        <w:t>, Fyshwick, Australian Capital Territory</w:t>
      </w:r>
    </w:p>
    <w:p w14:paraId="4685EF65" w14:textId="2780943B" w:rsidR="00B102D0" w:rsidRPr="00B102D0" w:rsidRDefault="00B102D0" w:rsidP="00B102D0">
      <w:pPr>
        <w:pStyle w:val="ListParagraph"/>
        <w:numPr>
          <w:ilvl w:val="0"/>
          <w:numId w:val="20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Developed Parasol’s </w:t>
      </w:r>
      <w:r w:rsidR="00DE5D2A">
        <w:rPr>
          <w:rFonts w:ascii="Times New Roman" w:hAnsi="Times New Roman" w:cs="Times New Roman"/>
          <w:sz w:val="24"/>
          <w:szCs w:val="24"/>
        </w:rPr>
        <w:t>RPL (</w:t>
      </w:r>
      <w:r w:rsidR="00DE5D2A" w:rsidRPr="00DE5D2A">
        <w:rPr>
          <w:rFonts w:ascii="Times New Roman" w:hAnsi="Times New Roman" w:cs="Times New Roman"/>
          <w:sz w:val="24"/>
          <w:szCs w:val="24"/>
        </w:rPr>
        <w:t>Recognition of Prior Learning</w:t>
      </w:r>
      <w:r w:rsidR="00DE5D2A">
        <w:rPr>
          <w:rFonts w:ascii="Times New Roman" w:hAnsi="Times New Roman" w:cs="Times New Roman"/>
          <w:sz w:val="24"/>
          <w:szCs w:val="24"/>
        </w:rPr>
        <w:t xml:space="preserve">) WordPress site, </w:t>
      </w:r>
      <w:hyperlink r:id="rId9" w:history="1">
        <w:r w:rsidR="00DE5D2A" w:rsidRPr="0085394F">
          <w:rPr>
            <w:rStyle w:val="Hyperlink"/>
            <w:rFonts w:ascii="Times New Roman" w:hAnsi="Times New Roman" w:cs="Times New Roman"/>
            <w:sz w:val="24"/>
            <w:szCs w:val="24"/>
          </w:rPr>
          <w:t>https://rpl.today/</w:t>
        </w:r>
      </w:hyperlink>
    </w:p>
    <w:p w14:paraId="50DD97F3" w14:textId="12F8E1E8" w:rsidR="0028618B" w:rsidRPr="004A2CFB" w:rsidRDefault="006D7F1C" w:rsidP="0028618B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veloped Parasol’s</w:t>
      </w:r>
      <w:r w:rsidR="00FD72B9">
        <w:rPr>
          <w:rFonts w:ascii="Times New Roman" w:hAnsi="Times New Roman" w:cs="Times New Roman"/>
          <w:sz w:val="24"/>
          <w:szCs w:val="24"/>
        </w:rPr>
        <w:t xml:space="preserve"> online shopping store</w:t>
      </w:r>
      <w:r w:rsidR="00DF1B77">
        <w:rPr>
          <w:rFonts w:ascii="Times New Roman" w:hAnsi="Times New Roman" w:cs="Times New Roman"/>
          <w:sz w:val="24"/>
          <w:szCs w:val="24"/>
        </w:rPr>
        <w:t xml:space="preserve"> (</w:t>
      </w:r>
      <w:hyperlink r:id="rId10" w:history="1">
        <w:r w:rsidR="00DF1B77" w:rsidRPr="006B5F27">
          <w:rPr>
            <w:rStyle w:val="Hyperlink"/>
            <w:rFonts w:ascii="Times New Roman" w:hAnsi="Times New Roman" w:cs="Times New Roman"/>
            <w:sz w:val="24"/>
            <w:szCs w:val="24"/>
          </w:rPr>
          <w:t>http://shop.parasol.edu.au/)</w:t>
        </w:r>
      </w:hyperlink>
      <w:r w:rsidR="00DF1B77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using </w:t>
      </w:r>
      <w:proofErr w:type="spellStart"/>
      <w:r>
        <w:rPr>
          <w:rFonts w:ascii="Times New Roman" w:hAnsi="Times New Roman" w:cs="Times New Roman"/>
          <w:sz w:val="24"/>
          <w:szCs w:val="24"/>
        </w:rPr>
        <w:t>Magento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601B34EB" w14:textId="77777777" w:rsidR="0028618B" w:rsidRPr="004A2CFB" w:rsidRDefault="0028618B" w:rsidP="0028618B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2CFB">
        <w:rPr>
          <w:rFonts w:ascii="Times New Roman" w:hAnsi="Times New Roman" w:cs="Times New Roman"/>
          <w:sz w:val="24"/>
          <w:szCs w:val="24"/>
        </w:rPr>
        <w:t xml:space="preserve">Administrated several Parasol </w:t>
      </w:r>
      <w:r w:rsidR="00AD4A30" w:rsidRPr="004A2CFB">
        <w:rPr>
          <w:rFonts w:ascii="Times New Roman" w:hAnsi="Times New Roman" w:cs="Times New Roman"/>
          <w:sz w:val="24"/>
          <w:szCs w:val="24"/>
        </w:rPr>
        <w:t xml:space="preserve">EMT’s WordPress sites which </w:t>
      </w:r>
      <w:r w:rsidR="00AD4A30" w:rsidRPr="004A2CFB">
        <w:rPr>
          <w:rFonts w:ascii="Times New Roman" w:hAnsi="Times New Roman" w:cs="Times New Roman"/>
          <w:noProof/>
          <w:sz w:val="24"/>
          <w:szCs w:val="24"/>
        </w:rPr>
        <w:t>w</w:t>
      </w:r>
      <w:r w:rsidRPr="004A2CFB">
        <w:rPr>
          <w:rFonts w:ascii="Times New Roman" w:hAnsi="Times New Roman" w:cs="Times New Roman"/>
          <w:noProof/>
          <w:sz w:val="24"/>
          <w:szCs w:val="24"/>
        </w:rPr>
        <w:t>ere hosted</w:t>
      </w:r>
      <w:r w:rsidRPr="004A2CFB">
        <w:rPr>
          <w:rFonts w:ascii="Times New Roman" w:hAnsi="Times New Roman" w:cs="Times New Roman"/>
          <w:sz w:val="24"/>
          <w:szCs w:val="24"/>
        </w:rPr>
        <w:t xml:space="preserve"> on godaddy.com.au</w:t>
      </w:r>
    </w:p>
    <w:p w14:paraId="0ECA0DF1" w14:textId="66463129" w:rsidR="0028618B" w:rsidRPr="004A2CFB" w:rsidRDefault="0028618B" w:rsidP="0028618B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2CFB">
        <w:rPr>
          <w:rFonts w:ascii="Times New Roman" w:hAnsi="Times New Roman" w:cs="Times New Roman"/>
          <w:sz w:val="24"/>
          <w:szCs w:val="24"/>
        </w:rPr>
        <w:t>Wrote and prepared procedural documentations of electronic devices</w:t>
      </w:r>
      <w:r w:rsidR="00534D15">
        <w:rPr>
          <w:rFonts w:ascii="Times New Roman" w:hAnsi="Times New Roman" w:cs="Times New Roman"/>
          <w:sz w:val="24"/>
          <w:szCs w:val="24"/>
        </w:rPr>
        <w:t xml:space="preserve"> and online store</w:t>
      </w:r>
      <w:r w:rsidRPr="004A2CFB">
        <w:rPr>
          <w:rFonts w:ascii="Times New Roman" w:hAnsi="Times New Roman" w:cs="Times New Roman"/>
          <w:sz w:val="24"/>
          <w:szCs w:val="24"/>
        </w:rPr>
        <w:t xml:space="preserve"> for </w:t>
      </w:r>
      <w:r w:rsidR="004C51B8">
        <w:rPr>
          <w:rFonts w:ascii="Times New Roman" w:hAnsi="Times New Roman" w:cs="Times New Roman"/>
          <w:sz w:val="24"/>
          <w:szCs w:val="24"/>
        </w:rPr>
        <w:t xml:space="preserve">front line customer service officers </w:t>
      </w:r>
    </w:p>
    <w:p w14:paraId="78857F9C" w14:textId="2ED1B4CE" w:rsidR="007C6BF8" w:rsidRPr="00451D52" w:rsidRDefault="00534D15" w:rsidP="00451D52">
      <w:pPr>
        <w:pStyle w:val="ListParagraph"/>
        <w:numPr>
          <w:ilvl w:val="0"/>
          <w:numId w:val="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erformed Data warehouse management tasks on </w:t>
      </w:r>
      <w:r w:rsidR="0028618B" w:rsidRPr="004A2CFB">
        <w:rPr>
          <w:rFonts w:ascii="Times New Roman" w:hAnsi="Times New Roman" w:cs="Times New Roman"/>
          <w:sz w:val="24"/>
          <w:szCs w:val="24"/>
        </w:rPr>
        <w:t>axcelerate.com.au</w:t>
      </w:r>
    </w:p>
    <w:p w14:paraId="347D7231" w14:textId="77777777" w:rsidR="0020109F" w:rsidRPr="004A2CFB" w:rsidRDefault="0020109F" w:rsidP="0020109F">
      <w:pPr>
        <w:pStyle w:val="ListParagraph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B9298A4" w14:textId="77777777" w:rsidR="0020109F" w:rsidRPr="004A2CFB" w:rsidRDefault="0020109F" w:rsidP="0020109F">
      <w:pPr>
        <w:pBdr>
          <w:bottom w:val="single" w:sz="6" w:space="1" w:color="auto"/>
        </w:pBd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4A2CFB">
        <w:rPr>
          <w:rFonts w:ascii="Times New Roman" w:hAnsi="Times New Roman" w:cs="Times New Roman"/>
          <w:b/>
          <w:sz w:val="32"/>
          <w:szCs w:val="32"/>
        </w:rPr>
        <w:t>ADDITIONAL EXPERIENCE</w:t>
      </w:r>
    </w:p>
    <w:p w14:paraId="7E47415E" w14:textId="77777777" w:rsidR="0020109F" w:rsidRPr="004A2CFB" w:rsidRDefault="0020109F" w:rsidP="0020109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2CFB">
        <w:rPr>
          <w:rFonts w:ascii="Times New Roman" w:hAnsi="Times New Roman" w:cs="Times New Roman"/>
          <w:sz w:val="24"/>
          <w:szCs w:val="24"/>
        </w:rPr>
        <w:t>Jul 2015</w:t>
      </w:r>
      <w:bookmarkStart w:id="0" w:name="_GoBack"/>
      <w:bookmarkEnd w:id="0"/>
      <w:r w:rsidRPr="004A2CFB">
        <w:rPr>
          <w:rFonts w:ascii="Times New Roman" w:hAnsi="Times New Roman" w:cs="Times New Roman"/>
          <w:sz w:val="24"/>
          <w:szCs w:val="24"/>
        </w:rPr>
        <w:t xml:space="preserve"> – May 2016</w:t>
      </w:r>
    </w:p>
    <w:p w14:paraId="0EA3B215" w14:textId="6D254BF1" w:rsidR="0020109F" w:rsidRPr="004A2CFB" w:rsidRDefault="00673C06" w:rsidP="0020109F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hop Assistant</w:t>
      </w:r>
      <w:r w:rsidR="00B102D0">
        <w:rPr>
          <w:rFonts w:ascii="Times New Roman" w:hAnsi="Times New Roman" w:cs="Times New Roman"/>
          <w:sz w:val="24"/>
          <w:szCs w:val="24"/>
        </w:rPr>
        <w:t xml:space="preserve">, Hot Dollar Pty Ltd, </w:t>
      </w:r>
      <w:r w:rsidR="0020109F" w:rsidRPr="004A2CFB">
        <w:rPr>
          <w:rFonts w:ascii="Times New Roman" w:hAnsi="Times New Roman" w:cs="Times New Roman"/>
          <w:sz w:val="24"/>
          <w:szCs w:val="24"/>
        </w:rPr>
        <w:t>Canberra City</w:t>
      </w:r>
      <w:r w:rsidR="00D306A7">
        <w:rPr>
          <w:rFonts w:ascii="Times New Roman" w:hAnsi="Times New Roman" w:cs="Times New Roman"/>
          <w:sz w:val="24"/>
          <w:szCs w:val="24"/>
        </w:rPr>
        <w:t xml:space="preserve"> Centre</w:t>
      </w:r>
      <w:r w:rsidR="0020109F" w:rsidRPr="004A2CFB">
        <w:rPr>
          <w:rFonts w:ascii="Times New Roman" w:hAnsi="Times New Roman" w:cs="Times New Roman"/>
          <w:sz w:val="24"/>
          <w:szCs w:val="24"/>
        </w:rPr>
        <w:t xml:space="preserve">, </w:t>
      </w:r>
      <w:r w:rsidR="00B102D0">
        <w:rPr>
          <w:rFonts w:ascii="Times New Roman" w:hAnsi="Times New Roman" w:cs="Times New Roman"/>
          <w:sz w:val="24"/>
          <w:szCs w:val="24"/>
        </w:rPr>
        <w:t>Australian Capital Territory</w:t>
      </w:r>
    </w:p>
    <w:p w14:paraId="38F377B7" w14:textId="77777777" w:rsidR="0020109F" w:rsidRPr="004A2CFB" w:rsidRDefault="0020109F" w:rsidP="0020109F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2CFB">
        <w:rPr>
          <w:rFonts w:ascii="Times New Roman" w:hAnsi="Times New Roman" w:cs="Times New Roman"/>
          <w:sz w:val="24"/>
          <w:szCs w:val="24"/>
        </w:rPr>
        <w:t>Provided high-quality customer service, including responding professionally to customer inquiries and requests.</w:t>
      </w:r>
    </w:p>
    <w:p w14:paraId="79C57B57" w14:textId="5FEBB0BD" w:rsidR="007607E8" w:rsidRPr="00373DC7" w:rsidRDefault="0020109F" w:rsidP="00373DC7">
      <w:pPr>
        <w:pStyle w:val="ListParagraph"/>
        <w:numPr>
          <w:ilvl w:val="0"/>
          <w:numId w:val="7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2CFB">
        <w:rPr>
          <w:rFonts w:ascii="Times New Roman" w:hAnsi="Times New Roman" w:cs="Times New Roman"/>
          <w:sz w:val="24"/>
          <w:szCs w:val="24"/>
        </w:rPr>
        <w:t>Maintained and restocked inventory requiring strong attention to detail</w:t>
      </w:r>
    </w:p>
    <w:p w14:paraId="33278CB2" w14:textId="77777777" w:rsidR="00CD6600" w:rsidRPr="004A2CFB" w:rsidRDefault="00CD6600" w:rsidP="0083225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F4D4463" w14:textId="6AC8C2DF" w:rsidR="00F10B0A" w:rsidRPr="004A2CFB" w:rsidRDefault="006E0F32" w:rsidP="006C5E44">
      <w:pPr>
        <w:pBdr>
          <w:bottom w:val="single" w:sz="6" w:space="1" w:color="auto"/>
        </w:pBd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>
        <w:rPr>
          <w:rFonts w:ascii="Times New Roman" w:hAnsi="Times New Roman" w:cs="Times New Roman"/>
          <w:b/>
          <w:sz w:val="32"/>
          <w:szCs w:val="32"/>
        </w:rPr>
        <w:t>INDEPENDENT</w:t>
      </w:r>
      <w:r w:rsidR="00326C6E" w:rsidRPr="004A2CFB">
        <w:rPr>
          <w:rFonts w:ascii="Times New Roman" w:hAnsi="Times New Roman" w:cs="Times New Roman"/>
          <w:b/>
          <w:sz w:val="32"/>
          <w:szCs w:val="32"/>
        </w:rPr>
        <w:t xml:space="preserve"> </w:t>
      </w:r>
      <w:r w:rsidR="00F10B0A" w:rsidRPr="004A2CFB">
        <w:rPr>
          <w:rFonts w:ascii="Times New Roman" w:hAnsi="Times New Roman" w:cs="Times New Roman"/>
          <w:b/>
          <w:sz w:val="32"/>
          <w:szCs w:val="32"/>
        </w:rPr>
        <w:t>PROJECTS</w:t>
      </w:r>
      <w:r w:rsidR="00BF2E6D" w:rsidRPr="004A2CFB">
        <w:rPr>
          <w:rFonts w:ascii="Times New Roman" w:hAnsi="Times New Roman" w:cs="Times New Roman"/>
          <w:b/>
          <w:sz w:val="32"/>
          <w:szCs w:val="32"/>
        </w:rPr>
        <w:t xml:space="preserve"> </w:t>
      </w:r>
    </w:p>
    <w:p w14:paraId="22453487" w14:textId="77777777" w:rsidR="00D24BDE" w:rsidRPr="004A2CFB" w:rsidRDefault="00D24BDE" w:rsidP="007B2EE7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  <w:r w:rsidRPr="004A2CFB">
        <w:rPr>
          <w:rFonts w:ascii="Times New Roman" w:hAnsi="Times New Roman" w:cs="Times New Roman"/>
          <w:noProof/>
          <w:sz w:val="24"/>
          <w:szCs w:val="24"/>
        </w:rPr>
        <w:t xml:space="preserve">Local Weather APP: </w:t>
      </w:r>
      <w:hyperlink r:id="rId11" w:history="1">
        <w:r w:rsidRPr="00447099">
          <w:rPr>
            <w:noProof/>
          </w:rPr>
          <w:t>http://codepen.io/tony-kunliu/full/ZBjNvz/</w:t>
        </w:r>
      </w:hyperlink>
    </w:p>
    <w:p w14:paraId="53FCD91D" w14:textId="77777777" w:rsidR="007B2EE7" w:rsidRPr="004A2CFB" w:rsidRDefault="00D24BDE" w:rsidP="007B2EE7">
      <w:pPr>
        <w:pStyle w:val="ListParagraph"/>
        <w:numPr>
          <w:ilvl w:val="1"/>
          <w:numId w:val="14"/>
        </w:numPr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  <w:r w:rsidRPr="004A2CFB">
        <w:rPr>
          <w:rFonts w:ascii="Times New Roman" w:hAnsi="Times New Roman" w:cs="Times New Roman"/>
          <w:noProof/>
          <w:sz w:val="24"/>
          <w:szCs w:val="24"/>
        </w:rPr>
        <w:t xml:space="preserve">A weather app that shows your local weather and that can toggle between Fahrenheit and Celsius. </w:t>
      </w:r>
    </w:p>
    <w:p w14:paraId="2621FE9C" w14:textId="77777777" w:rsidR="00D24BDE" w:rsidRPr="004A2CFB" w:rsidRDefault="00D24BDE" w:rsidP="007B2EE7">
      <w:pPr>
        <w:pStyle w:val="ListParagraph"/>
        <w:numPr>
          <w:ilvl w:val="1"/>
          <w:numId w:val="14"/>
        </w:numPr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  <w:r w:rsidRPr="004A2CFB">
        <w:rPr>
          <w:rFonts w:ascii="Times New Roman" w:hAnsi="Times New Roman" w:cs="Times New Roman"/>
          <w:noProof/>
          <w:sz w:val="24"/>
          <w:szCs w:val="24"/>
        </w:rPr>
        <w:t>Tools and technologies used: Open Weather API, HTML, CSS, Angular JS, JQuery, and Bootstrap.</w:t>
      </w:r>
    </w:p>
    <w:p w14:paraId="01316EAF" w14:textId="77777777" w:rsidR="00D24BDE" w:rsidRPr="004A2CFB" w:rsidRDefault="00D24BDE" w:rsidP="007B2EE7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  <w:r w:rsidRPr="004A2CFB">
        <w:rPr>
          <w:rFonts w:ascii="Times New Roman" w:hAnsi="Times New Roman" w:cs="Times New Roman"/>
          <w:noProof/>
          <w:sz w:val="24"/>
          <w:szCs w:val="24"/>
        </w:rPr>
        <w:t xml:space="preserve">Random Quote Machine: </w:t>
      </w:r>
      <w:hyperlink r:id="rId12" w:history="1">
        <w:r w:rsidRPr="00447099">
          <w:rPr>
            <w:noProof/>
            <w:sz w:val="24"/>
            <w:szCs w:val="24"/>
          </w:rPr>
          <w:t>https://tony-kunliu.github.io/Random-Quote-Machine/</w:t>
        </w:r>
      </w:hyperlink>
    </w:p>
    <w:p w14:paraId="606FD20A" w14:textId="77777777" w:rsidR="00D24BDE" w:rsidRPr="004A2CFB" w:rsidRDefault="00D24BDE" w:rsidP="007B2EE7">
      <w:pPr>
        <w:pStyle w:val="ListParagraph"/>
        <w:numPr>
          <w:ilvl w:val="1"/>
          <w:numId w:val="15"/>
        </w:numPr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  <w:r w:rsidRPr="004A2CFB">
        <w:rPr>
          <w:rFonts w:ascii="Times New Roman" w:hAnsi="Times New Roman" w:cs="Times New Roman"/>
          <w:noProof/>
          <w:sz w:val="24"/>
          <w:szCs w:val="24"/>
        </w:rPr>
        <w:t xml:space="preserve">A program that can generate a single line of quote each time you click the "new quote" button. You can also tweet the quote by clicking the twitter icon. </w:t>
      </w:r>
    </w:p>
    <w:p w14:paraId="3CD9B8C1" w14:textId="77777777" w:rsidR="00D24BDE" w:rsidRPr="004A2CFB" w:rsidRDefault="00D24BDE" w:rsidP="007B2EE7">
      <w:pPr>
        <w:pStyle w:val="ListParagraph"/>
        <w:numPr>
          <w:ilvl w:val="1"/>
          <w:numId w:val="15"/>
        </w:numPr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  <w:r w:rsidRPr="004A2CFB">
        <w:rPr>
          <w:rFonts w:ascii="Times New Roman" w:hAnsi="Times New Roman" w:cs="Times New Roman"/>
          <w:noProof/>
          <w:sz w:val="24"/>
          <w:szCs w:val="24"/>
        </w:rPr>
        <w:t>Tools and technologies used include HTML, CSS, font awesome, JQuery, JQuery UI, and Bootstrap.</w:t>
      </w:r>
    </w:p>
    <w:p w14:paraId="0791915E" w14:textId="77777777" w:rsidR="00F10B0A" w:rsidRPr="004A2CFB" w:rsidRDefault="00F10B0A" w:rsidP="007B2EE7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  <w:r w:rsidRPr="004A2CFB">
        <w:rPr>
          <w:rFonts w:ascii="Times New Roman" w:hAnsi="Times New Roman" w:cs="Times New Roman"/>
          <w:noProof/>
          <w:sz w:val="24"/>
          <w:szCs w:val="24"/>
        </w:rPr>
        <w:t xml:space="preserve">A Calculator (interface): </w:t>
      </w:r>
      <w:hyperlink r:id="rId13" w:history="1">
        <w:r w:rsidR="00F90D30" w:rsidRPr="00447099">
          <w:rPr>
            <w:noProof/>
            <w:sz w:val="24"/>
            <w:szCs w:val="24"/>
          </w:rPr>
          <w:t>https://tony-kunliu.github.io/JavaScript-Calculator/</w:t>
        </w:r>
      </w:hyperlink>
    </w:p>
    <w:p w14:paraId="76828109" w14:textId="77777777" w:rsidR="00F10B0A" w:rsidRPr="004A2CFB" w:rsidRDefault="00F10B0A" w:rsidP="007B2EE7">
      <w:pPr>
        <w:pStyle w:val="ListParagraph"/>
        <w:numPr>
          <w:ilvl w:val="1"/>
          <w:numId w:val="13"/>
        </w:numPr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  <w:r w:rsidRPr="004A2CFB">
        <w:rPr>
          <w:rFonts w:ascii="Times New Roman" w:hAnsi="Times New Roman" w:cs="Times New Roman"/>
          <w:noProof/>
          <w:sz w:val="24"/>
          <w:szCs w:val="24"/>
        </w:rPr>
        <w:t>A simple Calculator</w:t>
      </w:r>
      <w:r w:rsidR="001F2F70" w:rsidRPr="004A2CFB">
        <w:rPr>
          <w:rFonts w:ascii="Times New Roman" w:hAnsi="Times New Roman" w:cs="Times New Roman"/>
          <w:noProof/>
          <w:sz w:val="24"/>
          <w:szCs w:val="24"/>
        </w:rPr>
        <w:t xml:space="preserve"> interface</w:t>
      </w:r>
      <w:r w:rsidR="001845C8" w:rsidRPr="004A2CFB">
        <w:rPr>
          <w:rFonts w:ascii="Times New Roman" w:hAnsi="Times New Roman" w:cs="Times New Roman"/>
          <w:noProof/>
          <w:sz w:val="24"/>
          <w:szCs w:val="24"/>
        </w:rPr>
        <w:t xml:space="preserve"> which was</w:t>
      </w:r>
      <w:r w:rsidRPr="004A2CFB">
        <w:rPr>
          <w:rFonts w:ascii="Times New Roman" w:hAnsi="Times New Roman" w:cs="Times New Roman"/>
          <w:noProof/>
          <w:sz w:val="24"/>
          <w:szCs w:val="24"/>
        </w:rPr>
        <w:t xml:space="preserve"> written by using </w:t>
      </w:r>
      <w:r w:rsidR="00CD6600" w:rsidRPr="004A2CFB">
        <w:rPr>
          <w:rFonts w:ascii="Times New Roman" w:hAnsi="Times New Roman" w:cs="Times New Roman"/>
          <w:noProof/>
          <w:sz w:val="24"/>
          <w:szCs w:val="24"/>
        </w:rPr>
        <w:t>HTML, CSS</w:t>
      </w:r>
      <w:r w:rsidRPr="004A2CFB">
        <w:rPr>
          <w:rFonts w:ascii="Times New Roman" w:hAnsi="Times New Roman" w:cs="Times New Roman"/>
          <w:noProof/>
          <w:sz w:val="24"/>
          <w:szCs w:val="24"/>
        </w:rPr>
        <w:t xml:space="preserve">, </w:t>
      </w:r>
      <w:r w:rsidR="00CD6600" w:rsidRPr="004A2CFB">
        <w:rPr>
          <w:rFonts w:ascii="Times New Roman" w:hAnsi="Times New Roman" w:cs="Times New Roman"/>
          <w:noProof/>
          <w:sz w:val="24"/>
          <w:szCs w:val="24"/>
        </w:rPr>
        <w:t>Bootstrap</w:t>
      </w:r>
      <w:r w:rsidRPr="004A2CFB">
        <w:rPr>
          <w:rFonts w:ascii="Times New Roman" w:hAnsi="Times New Roman" w:cs="Times New Roman"/>
          <w:noProof/>
          <w:sz w:val="24"/>
          <w:szCs w:val="24"/>
        </w:rPr>
        <w:t>.</w:t>
      </w:r>
    </w:p>
    <w:p w14:paraId="079D37D3" w14:textId="77777777" w:rsidR="007B2EE7" w:rsidRPr="004A2CFB" w:rsidRDefault="007B2EE7" w:rsidP="007B2EE7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  <w:r w:rsidRPr="004A2CFB">
        <w:rPr>
          <w:rFonts w:ascii="Times New Roman" w:hAnsi="Times New Roman" w:cs="Times New Roman"/>
          <w:noProof/>
          <w:sz w:val="24"/>
          <w:szCs w:val="24"/>
        </w:rPr>
        <w:t xml:space="preserve">Wikipedia Viewer: </w:t>
      </w:r>
      <w:hyperlink r:id="rId14" w:history="1">
        <w:r w:rsidRPr="00447099">
          <w:rPr>
            <w:noProof/>
            <w:sz w:val="24"/>
            <w:szCs w:val="24"/>
          </w:rPr>
          <w:t>https://tony-kunliu.github.io/wiki-viewer/</w:t>
        </w:r>
      </w:hyperlink>
    </w:p>
    <w:p w14:paraId="35734F60" w14:textId="77777777" w:rsidR="007B2EE7" w:rsidRPr="004A2CFB" w:rsidRDefault="00CD6DD0" w:rsidP="00BF0DE8">
      <w:pPr>
        <w:pStyle w:val="ListParagraph"/>
        <w:numPr>
          <w:ilvl w:val="0"/>
          <w:numId w:val="17"/>
        </w:numPr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  <w:r w:rsidRPr="004A2CFB">
        <w:rPr>
          <w:rFonts w:ascii="Times New Roman" w:hAnsi="Times New Roman" w:cs="Times New Roman"/>
          <w:noProof/>
          <w:sz w:val="24"/>
          <w:szCs w:val="24"/>
        </w:rPr>
        <w:t>Users can search Wikipedia entries in a search box and see the resulting Wikipedia entries and can also click a butt</w:t>
      </w:r>
      <w:r w:rsidR="00BF0DE8" w:rsidRPr="004A2CFB">
        <w:rPr>
          <w:rFonts w:ascii="Times New Roman" w:hAnsi="Times New Roman" w:cs="Times New Roman"/>
          <w:noProof/>
          <w:sz w:val="24"/>
          <w:szCs w:val="24"/>
        </w:rPr>
        <w:t>on to see a random entry.</w:t>
      </w:r>
    </w:p>
    <w:p w14:paraId="23B8F8C8" w14:textId="77777777" w:rsidR="00BF0DE8" w:rsidRPr="004A2CFB" w:rsidRDefault="00BF0DE8" w:rsidP="00BF0DE8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  <w:r w:rsidRPr="004A2CFB">
        <w:rPr>
          <w:rFonts w:ascii="Times New Roman" w:hAnsi="Times New Roman" w:cs="Times New Roman"/>
          <w:noProof/>
          <w:sz w:val="24"/>
          <w:szCs w:val="24"/>
        </w:rPr>
        <w:t>Tools and technologies used include HTML, CSS, JQuery, AngularJS</w:t>
      </w:r>
    </w:p>
    <w:p w14:paraId="0A2CE182" w14:textId="77777777" w:rsidR="0074613B" w:rsidRPr="004A2CFB" w:rsidRDefault="0074613B" w:rsidP="004A2CFB">
      <w:pPr>
        <w:pStyle w:val="ListParagraph"/>
        <w:numPr>
          <w:ilvl w:val="0"/>
          <w:numId w:val="13"/>
        </w:numPr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  <w:r w:rsidRPr="004A2CFB">
        <w:rPr>
          <w:rFonts w:ascii="Times New Roman" w:hAnsi="Times New Roman" w:cs="Times New Roman"/>
          <w:noProof/>
          <w:sz w:val="24"/>
          <w:szCs w:val="24"/>
        </w:rPr>
        <w:t xml:space="preserve">A Tribute Page: </w:t>
      </w:r>
      <w:hyperlink r:id="rId15" w:history="1">
        <w:r w:rsidR="004A2CFB" w:rsidRPr="00447099">
          <w:rPr>
            <w:noProof/>
          </w:rPr>
          <w:t>https://tony-kunliu.github.io/A-Tribute-Page/</w:t>
        </w:r>
      </w:hyperlink>
    </w:p>
    <w:p w14:paraId="76D3EB53" w14:textId="77777777" w:rsidR="0074613B" w:rsidRPr="004A2CFB" w:rsidRDefault="0074613B" w:rsidP="00234975">
      <w:pPr>
        <w:pStyle w:val="ListParagraph"/>
        <w:numPr>
          <w:ilvl w:val="0"/>
          <w:numId w:val="16"/>
        </w:numPr>
        <w:spacing w:after="0" w:line="240" w:lineRule="auto"/>
        <w:rPr>
          <w:rFonts w:ascii="Times New Roman" w:hAnsi="Times New Roman" w:cs="Times New Roman"/>
          <w:noProof/>
          <w:sz w:val="24"/>
          <w:szCs w:val="24"/>
        </w:rPr>
      </w:pPr>
      <w:r w:rsidRPr="004A2CFB">
        <w:rPr>
          <w:rFonts w:ascii="Times New Roman" w:hAnsi="Times New Roman" w:cs="Times New Roman"/>
          <w:noProof/>
          <w:sz w:val="24"/>
          <w:szCs w:val="24"/>
        </w:rPr>
        <w:t>A tribute page which is fully coded in HTML.</w:t>
      </w:r>
    </w:p>
    <w:p w14:paraId="3AF7CAB6" w14:textId="77777777" w:rsidR="005514D3" w:rsidRPr="004A2CFB" w:rsidRDefault="005514D3" w:rsidP="005514D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4F286FD3" w14:textId="77777777" w:rsidR="005514D3" w:rsidRPr="004A2CFB" w:rsidRDefault="005514D3" w:rsidP="006C5E44">
      <w:pPr>
        <w:pBdr>
          <w:bottom w:val="single" w:sz="6" w:space="1" w:color="auto"/>
        </w:pBd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4A2CFB">
        <w:rPr>
          <w:rFonts w:ascii="Times New Roman" w:hAnsi="Times New Roman" w:cs="Times New Roman"/>
          <w:b/>
          <w:sz w:val="32"/>
          <w:szCs w:val="32"/>
        </w:rPr>
        <w:t>VOLUNTEER EXPERIENCE</w:t>
      </w:r>
    </w:p>
    <w:p w14:paraId="5D56C4F9" w14:textId="77777777" w:rsidR="005514D3" w:rsidRPr="004A2CFB" w:rsidRDefault="00C85D3A" w:rsidP="005514D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2CFB">
        <w:rPr>
          <w:rFonts w:ascii="Times New Roman" w:hAnsi="Times New Roman" w:cs="Times New Roman"/>
          <w:sz w:val="24"/>
          <w:szCs w:val="24"/>
        </w:rPr>
        <w:t>Aug</w:t>
      </w:r>
      <w:r w:rsidR="00743DF8" w:rsidRPr="004A2CFB">
        <w:rPr>
          <w:rFonts w:ascii="Times New Roman" w:hAnsi="Times New Roman" w:cs="Times New Roman"/>
          <w:sz w:val="24"/>
          <w:szCs w:val="24"/>
        </w:rPr>
        <w:t xml:space="preserve"> 2013 – Jul 2015</w:t>
      </w:r>
    </w:p>
    <w:p w14:paraId="64CF5DB2" w14:textId="77777777" w:rsidR="005514D3" w:rsidRPr="004A2CFB" w:rsidRDefault="005514D3" w:rsidP="005514D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2CFB">
        <w:rPr>
          <w:rFonts w:ascii="Times New Roman" w:hAnsi="Times New Roman" w:cs="Times New Roman"/>
          <w:sz w:val="24"/>
          <w:szCs w:val="24"/>
        </w:rPr>
        <w:t>Committee Member, ANU Chinese Student and Scholars Association</w:t>
      </w:r>
      <w:r w:rsidR="007C6BF8" w:rsidRPr="004A2CFB">
        <w:rPr>
          <w:rFonts w:ascii="Times New Roman" w:hAnsi="Times New Roman" w:cs="Times New Roman"/>
          <w:sz w:val="24"/>
          <w:szCs w:val="24"/>
        </w:rPr>
        <w:t xml:space="preserve"> (ANU CSSA)</w:t>
      </w:r>
    </w:p>
    <w:p w14:paraId="024A5C52" w14:textId="77777777" w:rsidR="005514D3" w:rsidRPr="004A2CFB" w:rsidRDefault="005514D3" w:rsidP="005514D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79C4636B" w14:textId="77777777" w:rsidR="005514D3" w:rsidRPr="004A2CFB" w:rsidRDefault="00AD11F1" w:rsidP="006C5E44">
      <w:pPr>
        <w:pBdr>
          <w:bottom w:val="single" w:sz="6" w:space="1" w:color="auto"/>
        </w:pBd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4A2CFB">
        <w:rPr>
          <w:rFonts w:ascii="Times New Roman" w:hAnsi="Times New Roman" w:cs="Times New Roman"/>
          <w:b/>
          <w:sz w:val="32"/>
          <w:szCs w:val="32"/>
        </w:rPr>
        <w:t>PROFESSIONAL MEMBERSHIP</w:t>
      </w:r>
    </w:p>
    <w:p w14:paraId="7E26F176" w14:textId="77777777" w:rsidR="00CD6600" w:rsidRPr="004A2CFB" w:rsidRDefault="00CD6600" w:rsidP="005514D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2CFB">
        <w:rPr>
          <w:rFonts w:ascii="Times New Roman" w:hAnsi="Times New Roman" w:cs="Times New Roman"/>
          <w:sz w:val="24"/>
          <w:szCs w:val="24"/>
        </w:rPr>
        <w:t>Aug 2013 - Present</w:t>
      </w:r>
    </w:p>
    <w:p w14:paraId="370A3ADF" w14:textId="77777777" w:rsidR="005514D3" w:rsidRPr="004A2CFB" w:rsidRDefault="00CD6600" w:rsidP="005514D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4A2CFB">
        <w:rPr>
          <w:rFonts w:ascii="Times New Roman" w:hAnsi="Times New Roman" w:cs="Times New Roman"/>
          <w:sz w:val="24"/>
          <w:szCs w:val="24"/>
        </w:rPr>
        <w:t>Associate</w:t>
      </w:r>
      <w:r w:rsidR="005514D3" w:rsidRPr="004A2CFB">
        <w:rPr>
          <w:rFonts w:ascii="Times New Roman" w:hAnsi="Times New Roman" w:cs="Times New Roman"/>
          <w:sz w:val="24"/>
          <w:szCs w:val="24"/>
        </w:rPr>
        <w:t xml:space="preserve"> Member, Australian Computer Society (ACS)</w:t>
      </w:r>
    </w:p>
    <w:p w14:paraId="1E81525B" w14:textId="77777777" w:rsidR="005514D3" w:rsidRPr="004A2CFB" w:rsidRDefault="005514D3" w:rsidP="005514D3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24142A0" w14:textId="77777777" w:rsidR="006C5E44" w:rsidRPr="004A2CFB" w:rsidRDefault="005514D3" w:rsidP="006C5E44">
      <w:pPr>
        <w:pBdr>
          <w:bottom w:val="single" w:sz="6" w:space="1" w:color="auto"/>
        </w:pBdr>
        <w:spacing w:after="0" w:line="240" w:lineRule="auto"/>
        <w:jc w:val="center"/>
        <w:rPr>
          <w:rFonts w:ascii="Times New Roman" w:hAnsi="Times New Roman" w:cs="Times New Roman"/>
          <w:b/>
          <w:sz w:val="32"/>
          <w:szCs w:val="32"/>
        </w:rPr>
      </w:pPr>
      <w:r w:rsidRPr="004A2CFB">
        <w:rPr>
          <w:rFonts w:ascii="Times New Roman" w:hAnsi="Times New Roman" w:cs="Times New Roman"/>
          <w:b/>
          <w:sz w:val="32"/>
          <w:szCs w:val="32"/>
        </w:rPr>
        <w:t>REFERE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85"/>
        <w:gridCol w:w="3485"/>
        <w:gridCol w:w="3496"/>
      </w:tblGrid>
      <w:tr w:rsidR="00F10B0A" w:rsidRPr="004A2CFB" w14:paraId="0115C672" w14:textId="77777777" w:rsidTr="006C5E44">
        <w:tc>
          <w:tcPr>
            <w:tcW w:w="3485" w:type="dxa"/>
          </w:tcPr>
          <w:p w14:paraId="7CA5DE98" w14:textId="77777777" w:rsidR="00F10B0A" w:rsidRPr="004A2CFB" w:rsidRDefault="00307BFF" w:rsidP="005514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A2CFB">
              <w:rPr>
                <w:rFonts w:ascii="Times New Roman" w:hAnsi="Times New Roman" w:cs="Times New Roman"/>
                <w:sz w:val="24"/>
                <w:szCs w:val="24"/>
              </w:rPr>
              <w:t>Robert Harding</w:t>
            </w:r>
          </w:p>
        </w:tc>
        <w:tc>
          <w:tcPr>
            <w:tcW w:w="3485" w:type="dxa"/>
          </w:tcPr>
          <w:p w14:paraId="025971B2" w14:textId="77777777" w:rsidR="00F10B0A" w:rsidRPr="004A2CFB" w:rsidRDefault="00307BFF" w:rsidP="005514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A2CFB">
              <w:rPr>
                <w:rFonts w:ascii="Times New Roman" w:hAnsi="Times New Roman" w:cs="Times New Roman"/>
                <w:sz w:val="24"/>
                <w:szCs w:val="24"/>
              </w:rPr>
              <w:t xml:space="preserve">James </w:t>
            </w:r>
            <w:proofErr w:type="spellStart"/>
            <w:r w:rsidRPr="004A2CFB">
              <w:rPr>
                <w:rFonts w:ascii="Times New Roman" w:hAnsi="Times New Roman" w:cs="Times New Roman"/>
                <w:sz w:val="24"/>
                <w:szCs w:val="24"/>
              </w:rPr>
              <w:t>Coate</w:t>
            </w:r>
            <w:proofErr w:type="spellEnd"/>
          </w:p>
        </w:tc>
        <w:tc>
          <w:tcPr>
            <w:tcW w:w="3486" w:type="dxa"/>
          </w:tcPr>
          <w:p w14:paraId="3C6B7289" w14:textId="77777777" w:rsidR="00F10B0A" w:rsidRPr="004A2CFB" w:rsidRDefault="00F10B0A" w:rsidP="005514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A2CFB">
              <w:rPr>
                <w:rFonts w:ascii="Times New Roman" w:hAnsi="Times New Roman" w:cs="Times New Roman"/>
                <w:sz w:val="24"/>
                <w:szCs w:val="24"/>
              </w:rPr>
              <w:t>Helen Gregory</w:t>
            </w:r>
          </w:p>
        </w:tc>
      </w:tr>
      <w:tr w:rsidR="00F10B0A" w:rsidRPr="004A2CFB" w14:paraId="566D3B0F" w14:textId="77777777" w:rsidTr="006C5E44">
        <w:tc>
          <w:tcPr>
            <w:tcW w:w="3485" w:type="dxa"/>
          </w:tcPr>
          <w:p w14:paraId="3B6AB145" w14:textId="77777777" w:rsidR="00F10B0A" w:rsidRPr="004A2CFB" w:rsidRDefault="00F10B0A" w:rsidP="005514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A2CFB">
              <w:rPr>
                <w:rFonts w:ascii="Times New Roman" w:hAnsi="Times New Roman" w:cs="Times New Roman"/>
                <w:sz w:val="24"/>
                <w:szCs w:val="24"/>
              </w:rPr>
              <w:t>Supervisor</w:t>
            </w:r>
          </w:p>
        </w:tc>
        <w:tc>
          <w:tcPr>
            <w:tcW w:w="3485" w:type="dxa"/>
          </w:tcPr>
          <w:p w14:paraId="071F8434" w14:textId="77777777" w:rsidR="00F10B0A" w:rsidRPr="004A2CFB" w:rsidRDefault="00F10B0A" w:rsidP="005514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A2CFB">
              <w:rPr>
                <w:rFonts w:ascii="Times New Roman" w:hAnsi="Times New Roman" w:cs="Times New Roman"/>
                <w:sz w:val="24"/>
                <w:szCs w:val="24"/>
              </w:rPr>
              <w:t>Supervisor</w:t>
            </w:r>
          </w:p>
        </w:tc>
        <w:tc>
          <w:tcPr>
            <w:tcW w:w="3486" w:type="dxa"/>
          </w:tcPr>
          <w:p w14:paraId="5F1F7F8D" w14:textId="77777777" w:rsidR="00F10B0A" w:rsidRPr="004A2CFB" w:rsidRDefault="00F10B0A" w:rsidP="005514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A2CFB">
              <w:rPr>
                <w:rFonts w:ascii="Times New Roman" w:hAnsi="Times New Roman" w:cs="Times New Roman"/>
                <w:sz w:val="24"/>
                <w:szCs w:val="24"/>
              </w:rPr>
              <w:t>Instructor</w:t>
            </w:r>
          </w:p>
        </w:tc>
      </w:tr>
      <w:tr w:rsidR="00F10B0A" w:rsidRPr="004A2CFB" w14:paraId="65A7DD8F" w14:textId="77777777" w:rsidTr="006C5E44">
        <w:tc>
          <w:tcPr>
            <w:tcW w:w="3485" w:type="dxa"/>
          </w:tcPr>
          <w:p w14:paraId="377F8B70" w14:textId="77777777" w:rsidR="00F10B0A" w:rsidRPr="004A2CFB" w:rsidRDefault="00F10B0A" w:rsidP="005514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4A2CFB">
              <w:rPr>
                <w:rFonts w:ascii="Times New Roman" w:hAnsi="Times New Roman" w:cs="Times New Roman"/>
                <w:sz w:val="24"/>
                <w:szCs w:val="24"/>
              </w:rPr>
              <w:t>Verser</w:t>
            </w:r>
            <w:proofErr w:type="spellEnd"/>
            <w:r w:rsidRPr="004A2CFB">
              <w:rPr>
                <w:rFonts w:ascii="Times New Roman" w:hAnsi="Times New Roman" w:cs="Times New Roman"/>
                <w:sz w:val="24"/>
                <w:szCs w:val="24"/>
              </w:rPr>
              <w:t xml:space="preserve"> Technology Lifecycles</w:t>
            </w:r>
          </w:p>
        </w:tc>
        <w:tc>
          <w:tcPr>
            <w:tcW w:w="3485" w:type="dxa"/>
          </w:tcPr>
          <w:p w14:paraId="33150B20" w14:textId="77777777" w:rsidR="00F10B0A" w:rsidRPr="004A2CFB" w:rsidRDefault="00F10B0A" w:rsidP="005514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A2CFB">
              <w:rPr>
                <w:rFonts w:ascii="Times New Roman" w:hAnsi="Times New Roman" w:cs="Times New Roman"/>
                <w:sz w:val="24"/>
                <w:szCs w:val="24"/>
              </w:rPr>
              <w:t>Parasol EMT Pty Ltd</w:t>
            </w:r>
          </w:p>
        </w:tc>
        <w:tc>
          <w:tcPr>
            <w:tcW w:w="3486" w:type="dxa"/>
          </w:tcPr>
          <w:p w14:paraId="49589062" w14:textId="77777777" w:rsidR="00F10B0A" w:rsidRPr="004A2CFB" w:rsidRDefault="00F10B0A" w:rsidP="005514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A2CFB">
              <w:rPr>
                <w:rFonts w:ascii="Times New Roman" w:hAnsi="Times New Roman" w:cs="Times New Roman"/>
                <w:sz w:val="24"/>
                <w:szCs w:val="24"/>
              </w:rPr>
              <w:t>ANU College</w:t>
            </w:r>
          </w:p>
        </w:tc>
      </w:tr>
      <w:tr w:rsidR="00F10B0A" w:rsidRPr="004A2CFB" w14:paraId="12079040" w14:textId="77777777" w:rsidTr="006C5E44">
        <w:tc>
          <w:tcPr>
            <w:tcW w:w="3485" w:type="dxa"/>
          </w:tcPr>
          <w:p w14:paraId="73EBAE9B" w14:textId="77777777" w:rsidR="00F10B0A" w:rsidRPr="004A2CFB" w:rsidRDefault="00F10B0A" w:rsidP="005514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A2CFB">
              <w:rPr>
                <w:rFonts w:ascii="Times New Roman" w:hAnsi="Times New Roman" w:cs="Times New Roman"/>
                <w:sz w:val="24"/>
                <w:szCs w:val="24"/>
              </w:rPr>
              <w:t>0414817746</w:t>
            </w:r>
          </w:p>
        </w:tc>
        <w:tc>
          <w:tcPr>
            <w:tcW w:w="3485" w:type="dxa"/>
          </w:tcPr>
          <w:p w14:paraId="33967396" w14:textId="77777777" w:rsidR="00F10B0A" w:rsidRPr="004A2CFB" w:rsidRDefault="00F10B0A" w:rsidP="005514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A2CFB">
              <w:rPr>
                <w:rFonts w:ascii="Times New Roman" w:hAnsi="Times New Roman" w:cs="Times New Roman"/>
                <w:sz w:val="24"/>
                <w:szCs w:val="24"/>
              </w:rPr>
              <w:t>0416720048</w:t>
            </w:r>
          </w:p>
        </w:tc>
        <w:tc>
          <w:tcPr>
            <w:tcW w:w="3486" w:type="dxa"/>
          </w:tcPr>
          <w:p w14:paraId="2DDCFDF6" w14:textId="77777777" w:rsidR="00F10B0A" w:rsidRPr="004A2CFB" w:rsidRDefault="00F10B0A" w:rsidP="005514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A2CFB">
              <w:rPr>
                <w:rFonts w:ascii="Times New Roman" w:hAnsi="Times New Roman" w:cs="Times New Roman"/>
                <w:sz w:val="24"/>
                <w:szCs w:val="24"/>
              </w:rPr>
              <w:t>+61261250946</w:t>
            </w:r>
          </w:p>
        </w:tc>
      </w:tr>
      <w:tr w:rsidR="00F10B0A" w:rsidRPr="004A2CFB" w14:paraId="7F503B71" w14:textId="77777777" w:rsidTr="006C5E44">
        <w:tc>
          <w:tcPr>
            <w:tcW w:w="3485" w:type="dxa"/>
          </w:tcPr>
          <w:p w14:paraId="47359E79" w14:textId="77777777" w:rsidR="00F10B0A" w:rsidRPr="004A2CFB" w:rsidRDefault="00F10B0A" w:rsidP="005514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A2CFB">
              <w:rPr>
                <w:rFonts w:ascii="Times New Roman" w:hAnsi="Times New Roman" w:cs="Times New Roman"/>
                <w:sz w:val="24"/>
                <w:szCs w:val="24"/>
              </w:rPr>
              <w:t>robert.harding@verser.com.au</w:t>
            </w:r>
          </w:p>
        </w:tc>
        <w:tc>
          <w:tcPr>
            <w:tcW w:w="3485" w:type="dxa"/>
          </w:tcPr>
          <w:p w14:paraId="6F0D5CC6" w14:textId="77777777" w:rsidR="00F10B0A" w:rsidRPr="004A2CFB" w:rsidRDefault="00F10B0A" w:rsidP="005514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A2CFB">
              <w:rPr>
                <w:rFonts w:ascii="Times New Roman" w:hAnsi="Times New Roman" w:cs="Times New Roman"/>
                <w:sz w:val="24"/>
                <w:szCs w:val="24"/>
              </w:rPr>
              <w:t>jimmy.coate@gmail.com</w:t>
            </w:r>
          </w:p>
        </w:tc>
        <w:tc>
          <w:tcPr>
            <w:tcW w:w="3486" w:type="dxa"/>
          </w:tcPr>
          <w:p w14:paraId="6EAD0972" w14:textId="77777777" w:rsidR="00F10B0A" w:rsidRPr="004A2CFB" w:rsidRDefault="00F10B0A" w:rsidP="005514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A2CFB">
              <w:rPr>
                <w:rFonts w:ascii="Times New Roman" w:hAnsi="Times New Roman" w:cs="Times New Roman"/>
                <w:sz w:val="24"/>
                <w:szCs w:val="24"/>
              </w:rPr>
              <w:t>helen.gregory@anucollege.edu.au</w:t>
            </w:r>
          </w:p>
        </w:tc>
      </w:tr>
    </w:tbl>
    <w:p w14:paraId="440566F2" w14:textId="77777777" w:rsidR="00F10B0A" w:rsidRPr="004A2CFB" w:rsidRDefault="00F10B0A" w:rsidP="00D13FD8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sectPr w:rsidR="00F10B0A" w:rsidRPr="004A2CFB" w:rsidSect="007845DB">
      <w:footerReference w:type="default" r:id="rId16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798BC26" w14:textId="77777777" w:rsidR="0034133E" w:rsidRDefault="0034133E" w:rsidP="004F1816">
      <w:pPr>
        <w:spacing w:after="0" w:line="240" w:lineRule="auto"/>
      </w:pPr>
      <w:r>
        <w:separator/>
      </w:r>
    </w:p>
  </w:endnote>
  <w:endnote w:type="continuationSeparator" w:id="0">
    <w:p w14:paraId="117A8CC0" w14:textId="77777777" w:rsidR="0034133E" w:rsidRDefault="0034133E" w:rsidP="004F18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等线"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等线 Light"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27505452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273B7C3" w14:textId="77777777" w:rsidR="004F1816" w:rsidRDefault="004F1816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67167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C5D61C4" w14:textId="77777777" w:rsidR="004F1816" w:rsidRDefault="004F1816">
    <w:pPr>
      <w:pStyle w:val="Footer"/>
    </w:pPr>
  </w:p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7C8D62A" w14:textId="77777777" w:rsidR="0034133E" w:rsidRDefault="0034133E" w:rsidP="004F1816">
      <w:pPr>
        <w:spacing w:after="0" w:line="240" w:lineRule="auto"/>
      </w:pPr>
      <w:r>
        <w:separator/>
      </w:r>
    </w:p>
  </w:footnote>
  <w:footnote w:type="continuationSeparator" w:id="0">
    <w:p w14:paraId="4A780B0C" w14:textId="77777777" w:rsidR="0034133E" w:rsidRDefault="0034133E" w:rsidP="004F181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8F3301"/>
    <w:multiLevelType w:val="hybridMultilevel"/>
    <w:tmpl w:val="E084CF6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4CA61AF"/>
    <w:multiLevelType w:val="hybridMultilevel"/>
    <w:tmpl w:val="23C80AF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C484D23"/>
    <w:multiLevelType w:val="hybridMultilevel"/>
    <w:tmpl w:val="F23CA9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E405B92"/>
    <w:multiLevelType w:val="hybridMultilevel"/>
    <w:tmpl w:val="7DA81E9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0EF628A4"/>
    <w:multiLevelType w:val="hybridMultilevel"/>
    <w:tmpl w:val="F2C2AE8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B3D2F9F"/>
    <w:multiLevelType w:val="hybridMultilevel"/>
    <w:tmpl w:val="2D687A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FD31E0E"/>
    <w:multiLevelType w:val="hybridMultilevel"/>
    <w:tmpl w:val="54E44B0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2DC1071D"/>
    <w:multiLevelType w:val="hybridMultilevel"/>
    <w:tmpl w:val="041E708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0850E3B"/>
    <w:multiLevelType w:val="hybridMultilevel"/>
    <w:tmpl w:val="459CC582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>
    <w:nsid w:val="37673004"/>
    <w:multiLevelType w:val="hybridMultilevel"/>
    <w:tmpl w:val="98F6A38E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94129FF"/>
    <w:multiLevelType w:val="hybridMultilevel"/>
    <w:tmpl w:val="D0A03F6A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442A48D5"/>
    <w:multiLevelType w:val="hybridMultilevel"/>
    <w:tmpl w:val="C2D63BC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9F04D94"/>
    <w:multiLevelType w:val="hybridMultilevel"/>
    <w:tmpl w:val="EC2AABD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E1E2776"/>
    <w:multiLevelType w:val="hybridMultilevel"/>
    <w:tmpl w:val="1CD68E6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3814EE8"/>
    <w:multiLevelType w:val="hybridMultilevel"/>
    <w:tmpl w:val="BC84B1F8"/>
    <w:lvl w:ilvl="0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>
    <w:nsid w:val="56913BB9"/>
    <w:multiLevelType w:val="hybridMultilevel"/>
    <w:tmpl w:val="F18C06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5E63460C"/>
    <w:multiLevelType w:val="hybridMultilevel"/>
    <w:tmpl w:val="F8CA102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nsid w:val="6D4C4322"/>
    <w:multiLevelType w:val="hybridMultilevel"/>
    <w:tmpl w:val="F39AF8C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78D8422C"/>
    <w:multiLevelType w:val="hybridMultilevel"/>
    <w:tmpl w:val="884AE8E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B3D209E"/>
    <w:multiLevelType w:val="hybridMultilevel"/>
    <w:tmpl w:val="2B42D2E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F617E00"/>
    <w:multiLevelType w:val="hybridMultilevel"/>
    <w:tmpl w:val="517C95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3"/>
  </w:num>
  <w:num w:numId="3">
    <w:abstractNumId w:val="3"/>
  </w:num>
  <w:num w:numId="4">
    <w:abstractNumId w:val="0"/>
  </w:num>
  <w:num w:numId="5">
    <w:abstractNumId w:val="16"/>
  </w:num>
  <w:num w:numId="6">
    <w:abstractNumId w:val="19"/>
  </w:num>
  <w:num w:numId="7">
    <w:abstractNumId w:val="20"/>
  </w:num>
  <w:num w:numId="8">
    <w:abstractNumId w:val="15"/>
  </w:num>
  <w:num w:numId="9">
    <w:abstractNumId w:val="10"/>
  </w:num>
  <w:num w:numId="10">
    <w:abstractNumId w:val="1"/>
  </w:num>
  <w:num w:numId="11">
    <w:abstractNumId w:val="7"/>
  </w:num>
  <w:num w:numId="12">
    <w:abstractNumId w:val="2"/>
  </w:num>
  <w:num w:numId="13">
    <w:abstractNumId w:val="17"/>
  </w:num>
  <w:num w:numId="14">
    <w:abstractNumId w:val="9"/>
  </w:num>
  <w:num w:numId="15">
    <w:abstractNumId w:val="18"/>
  </w:num>
  <w:num w:numId="16">
    <w:abstractNumId w:val="8"/>
  </w:num>
  <w:num w:numId="17">
    <w:abstractNumId w:val="14"/>
  </w:num>
  <w:num w:numId="18">
    <w:abstractNumId w:val="6"/>
  </w:num>
  <w:num w:numId="19">
    <w:abstractNumId w:val="4"/>
  </w:num>
  <w:num w:numId="20">
    <w:abstractNumId w:val="5"/>
  </w:num>
  <w:num w:numId="2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c1NbM0szQxtDA0NDNT0lEKTi0uzszPAykwNKoFAGYcCbMtAAAA"/>
  </w:docVars>
  <w:rsids>
    <w:rsidRoot w:val="009B2040"/>
    <w:rsid w:val="000113AA"/>
    <w:rsid w:val="000178F6"/>
    <w:rsid w:val="00023F10"/>
    <w:rsid w:val="00050FC6"/>
    <w:rsid w:val="00097590"/>
    <w:rsid w:val="000A3847"/>
    <w:rsid w:val="000A5DDC"/>
    <w:rsid w:val="000B340E"/>
    <w:rsid w:val="000B45BA"/>
    <w:rsid w:val="000B5B56"/>
    <w:rsid w:val="000C34FF"/>
    <w:rsid w:val="000D0376"/>
    <w:rsid w:val="000F1936"/>
    <w:rsid w:val="00106A63"/>
    <w:rsid w:val="00111077"/>
    <w:rsid w:val="00117627"/>
    <w:rsid w:val="00122AB9"/>
    <w:rsid w:val="00135734"/>
    <w:rsid w:val="0014573D"/>
    <w:rsid w:val="00151C00"/>
    <w:rsid w:val="001557A4"/>
    <w:rsid w:val="00160582"/>
    <w:rsid w:val="00180FD8"/>
    <w:rsid w:val="00183B4C"/>
    <w:rsid w:val="001845C8"/>
    <w:rsid w:val="001E27BA"/>
    <w:rsid w:val="001F1897"/>
    <w:rsid w:val="001F2F70"/>
    <w:rsid w:val="0020109F"/>
    <w:rsid w:val="002063FF"/>
    <w:rsid w:val="00207895"/>
    <w:rsid w:val="0021393D"/>
    <w:rsid w:val="00213FE0"/>
    <w:rsid w:val="00234975"/>
    <w:rsid w:val="00240F9F"/>
    <w:rsid w:val="00245C26"/>
    <w:rsid w:val="0025704A"/>
    <w:rsid w:val="00267167"/>
    <w:rsid w:val="0028618B"/>
    <w:rsid w:val="00291E96"/>
    <w:rsid w:val="002970BB"/>
    <w:rsid w:val="002B48A7"/>
    <w:rsid w:val="002B502C"/>
    <w:rsid w:val="002B5B68"/>
    <w:rsid w:val="00307BFF"/>
    <w:rsid w:val="00311CBE"/>
    <w:rsid w:val="00326C6E"/>
    <w:rsid w:val="00334226"/>
    <w:rsid w:val="0034133E"/>
    <w:rsid w:val="00351EBA"/>
    <w:rsid w:val="00373DC7"/>
    <w:rsid w:val="003970EB"/>
    <w:rsid w:val="003A7D44"/>
    <w:rsid w:val="003B7C11"/>
    <w:rsid w:val="003C643C"/>
    <w:rsid w:val="003D2764"/>
    <w:rsid w:val="003D6595"/>
    <w:rsid w:val="003D6809"/>
    <w:rsid w:val="003E0EE1"/>
    <w:rsid w:val="003F1720"/>
    <w:rsid w:val="00412329"/>
    <w:rsid w:val="00414E84"/>
    <w:rsid w:val="00424D65"/>
    <w:rsid w:val="00431DAB"/>
    <w:rsid w:val="00447099"/>
    <w:rsid w:val="00451D52"/>
    <w:rsid w:val="00455F27"/>
    <w:rsid w:val="00461689"/>
    <w:rsid w:val="004725DC"/>
    <w:rsid w:val="004A2CFB"/>
    <w:rsid w:val="004B4DBF"/>
    <w:rsid w:val="004C51B8"/>
    <w:rsid w:val="004E6705"/>
    <w:rsid w:val="004F1816"/>
    <w:rsid w:val="00502F22"/>
    <w:rsid w:val="005111B3"/>
    <w:rsid w:val="00526634"/>
    <w:rsid w:val="005302B0"/>
    <w:rsid w:val="00533AB0"/>
    <w:rsid w:val="00534D15"/>
    <w:rsid w:val="00537787"/>
    <w:rsid w:val="005509DD"/>
    <w:rsid w:val="005514D3"/>
    <w:rsid w:val="00551AAB"/>
    <w:rsid w:val="005609AC"/>
    <w:rsid w:val="00561D17"/>
    <w:rsid w:val="005877A1"/>
    <w:rsid w:val="005906D4"/>
    <w:rsid w:val="005C38CD"/>
    <w:rsid w:val="005C52E5"/>
    <w:rsid w:val="005C62F3"/>
    <w:rsid w:val="005E290F"/>
    <w:rsid w:val="00637E38"/>
    <w:rsid w:val="0066485E"/>
    <w:rsid w:val="00665910"/>
    <w:rsid w:val="00673C06"/>
    <w:rsid w:val="00674F8D"/>
    <w:rsid w:val="00694206"/>
    <w:rsid w:val="006C5E44"/>
    <w:rsid w:val="006D7F1C"/>
    <w:rsid w:val="006E0F32"/>
    <w:rsid w:val="007202B2"/>
    <w:rsid w:val="00720746"/>
    <w:rsid w:val="00743DF8"/>
    <w:rsid w:val="0074613B"/>
    <w:rsid w:val="0075250D"/>
    <w:rsid w:val="007607E8"/>
    <w:rsid w:val="00767CC3"/>
    <w:rsid w:val="007845DB"/>
    <w:rsid w:val="007B2EE7"/>
    <w:rsid w:val="007C09DF"/>
    <w:rsid w:val="007C6BF8"/>
    <w:rsid w:val="007D7D0B"/>
    <w:rsid w:val="007E099B"/>
    <w:rsid w:val="008024DE"/>
    <w:rsid w:val="00803EC1"/>
    <w:rsid w:val="00816125"/>
    <w:rsid w:val="00817839"/>
    <w:rsid w:val="00832258"/>
    <w:rsid w:val="00832B18"/>
    <w:rsid w:val="00840B53"/>
    <w:rsid w:val="0085394F"/>
    <w:rsid w:val="00870FAE"/>
    <w:rsid w:val="00872076"/>
    <w:rsid w:val="00875EBC"/>
    <w:rsid w:val="0088208A"/>
    <w:rsid w:val="008A2D7A"/>
    <w:rsid w:val="008A5ACB"/>
    <w:rsid w:val="008E7A1B"/>
    <w:rsid w:val="0092795D"/>
    <w:rsid w:val="00954D1D"/>
    <w:rsid w:val="0095753B"/>
    <w:rsid w:val="009832E1"/>
    <w:rsid w:val="009A5645"/>
    <w:rsid w:val="009B2040"/>
    <w:rsid w:val="009B288C"/>
    <w:rsid w:val="009C14D8"/>
    <w:rsid w:val="009D4092"/>
    <w:rsid w:val="009D573F"/>
    <w:rsid w:val="009F3616"/>
    <w:rsid w:val="009F4218"/>
    <w:rsid w:val="00A20085"/>
    <w:rsid w:val="00A21DD6"/>
    <w:rsid w:val="00A42330"/>
    <w:rsid w:val="00A57889"/>
    <w:rsid w:val="00A83C60"/>
    <w:rsid w:val="00A92E76"/>
    <w:rsid w:val="00A97B33"/>
    <w:rsid w:val="00AA47C3"/>
    <w:rsid w:val="00AB716B"/>
    <w:rsid w:val="00AD11F1"/>
    <w:rsid w:val="00AD183E"/>
    <w:rsid w:val="00AD4A30"/>
    <w:rsid w:val="00AE3F52"/>
    <w:rsid w:val="00B102D0"/>
    <w:rsid w:val="00B11D53"/>
    <w:rsid w:val="00B128D5"/>
    <w:rsid w:val="00B43EC1"/>
    <w:rsid w:val="00B55DCD"/>
    <w:rsid w:val="00B75C4A"/>
    <w:rsid w:val="00B95EB8"/>
    <w:rsid w:val="00BC4D08"/>
    <w:rsid w:val="00BD1E64"/>
    <w:rsid w:val="00BE0C8B"/>
    <w:rsid w:val="00BE441B"/>
    <w:rsid w:val="00BF0DE8"/>
    <w:rsid w:val="00BF2745"/>
    <w:rsid w:val="00BF2D5F"/>
    <w:rsid w:val="00BF2E6D"/>
    <w:rsid w:val="00BF7D27"/>
    <w:rsid w:val="00C002FF"/>
    <w:rsid w:val="00C07140"/>
    <w:rsid w:val="00C15A27"/>
    <w:rsid w:val="00C239FC"/>
    <w:rsid w:val="00C43B9B"/>
    <w:rsid w:val="00C74F71"/>
    <w:rsid w:val="00C85D3A"/>
    <w:rsid w:val="00C90698"/>
    <w:rsid w:val="00C96646"/>
    <w:rsid w:val="00CC107C"/>
    <w:rsid w:val="00CD589A"/>
    <w:rsid w:val="00CD6600"/>
    <w:rsid w:val="00CD6DD0"/>
    <w:rsid w:val="00CE2DFE"/>
    <w:rsid w:val="00D13FD8"/>
    <w:rsid w:val="00D24BDE"/>
    <w:rsid w:val="00D306A7"/>
    <w:rsid w:val="00D3355E"/>
    <w:rsid w:val="00D405F7"/>
    <w:rsid w:val="00D71F04"/>
    <w:rsid w:val="00DA5A31"/>
    <w:rsid w:val="00DC33DD"/>
    <w:rsid w:val="00DE3E82"/>
    <w:rsid w:val="00DE5D2A"/>
    <w:rsid w:val="00DF1B77"/>
    <w:rsid w:val="00E069A8"/>
    <w:rsid w:val="00E103B3"/>
    <w:rsid w:val="00E335FE"/>
    <w:rsid w:val="00E40F09"/>
    <w:rsid w:val="00E5147A"/>
    <w:rsid w:val="00E7000D"/>
    <w:rsid w:val="00E70E16"/>
    <w:rsid w:val="00E71790"/>
    <w:rsid w:val="00E80914"/>
    <w:rsid w:val="00E85DE0"/>
    <w:rsid w:val="00E90C2C"/>
    <w:rsid w:val="00EB1C19"/>
    <w:rsid w:val="00EE7BE7"/>
    <w:rsid w:val="00EF371A"/>
    <w:rsid w:val="00F10B0A"/>
    <w:rsid w:val="00F157B4"/>
    <w:rsid w:val="00F17493"/>
    <w:rsid w:val="00F22151"/>
    <w:rsid w:val="00F3308A"/>
    <w:rsid w:val="00F35E8D"/>
    <w:rsid w:val="00F406C9"/>
    <w:rsid w:val="00F42E27"/>
    <w:rsid w:val="00F4462C"/>
    <w:rsid w:val="00F80A52"/>
    <w:rsid w:val="00F90D30"/>
    <w:rsid w:val="00FC2E0F"/>
    <w:rsid w:val="00FD72B9"/>
    <w:rsid w:val="00FE0A64"/>
    <w:rsid w:val="00FE6718"/>
    <w:rsid w:val="00FF48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48FD85"/>
  <w15:chartTrackingRefBased/>
  <w15:docId w15:val="{89ED52F6-1F54-4F20-8461-9E483409F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50FC6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0A3847"/>
    <w:pPr>
      <w:ind w:left="720"/>
      <w:contextualSpacing/>
    </w:pPr>
  </w:style>
  <w:style w:type="table" w:styleId="TableGrid">
    <w:name w:val="Table Grid"/>
    <w:basedOn w:val="TableNormal"/>
    <w:uiPriority w:val="39"/>
    <w:rsid w:val="00F10B0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FollowedHyperlink">
    <w:name w:val="FollowedHyperlink"/>
    <w:basedOn w:val="DefaultParagraphFont"/>
    <w:uiPriority w:val="99"/>
    <w:semiHidden/>
    <w:unhideWhenUsed/>
    <w:rsid w:val="00122AB9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4F181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1816"/>
  </w:style>
  <w:style w:type="paragraph" w:styleId="Footer">
    <w:name w:val="footer"/>
    <w:basedOn w:val="Normal"/>
    <w:link w:val="FooterChar"/>
    <w:uiPriority w:val="99"/>
    <w:unhideWhenUsed/>
    <w:rsid w:val="004F1816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18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82990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75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10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9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49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9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8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74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4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hyperlink" Target="http://codepen.io/tony-kunliu/full/ZBjNvz/" TargetMode="External"/><Relationship Id="rId12" Type="http://schemas.openxmlformats.org/officeDocument/2006/relationships/hyperlink" Target="https://tony-kunliu.github.io/Random-Quote-Machine/" TargetMode="External"/><Relationship Id="rId13" Type="http://schemas.openxmlformats.org/officeDocument/2006/relationships/hyperlink" Target="https://tony-kunliu.github.io/JavaScript-Calculator/" TargetMode="External"/><Relationship Id="rId14" Type="http://schemas.openxmlformats.org/officeDocument/2006/relationships/hyperlink" Target="https://tony-kunliu.github.io/wiki-viewer/" TargetMode="External"/><Relationship Id="rId15" Type="http://schemas.openxmlformats.org/officeDocument/2006/relationships/hyperlink" Target="https://tony-kunliu.github.io/A-Tribute-Page/" TargetMode="External"/><Relationship Id="rId16" Type="http://schemas.openxmlformats.org/officeDocument/2006/relationships/footer" Target="footer1.xml"/><Relationship Id="rId17" Type="http://schemas.openxmlformats.org/officeDocument/2006/relationships/fontTable" Target="fontTable.xml"/><Relationship Id="rId18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s://github.com/tony-kunliu" TargetMode="External"/><Relationship Id="rId9" Type="http://schemas.openxmlformats.org/officeDocument/2006/relationships/hyperlink" Target="https://rpl.today/" TargetMode="External"/><Relationship Id="rId10" Type="http://schemas.openxmlformats.org/officeDocument/2006/relationships/hyperlink" Target="http://shop.parasol.edu.au/)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331915-BE90-6642-AB8C-63C97145239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8</TotalTime>
  <Pages>2</Pages>
  <Words>751</Words>
  <Characters>4287</Characters>
  <Application>Microsoft Macintosh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nli</dc:creator>
  <cp:keywords/>
  <dc:description/>
  <cp:lastModifiedBy>Microsoft Office User</cp:lastModifiedBy>
  <cp:revision>183</cp:revision>
  <cp:lastPrinted>2017-01-02T07:25:00Z</cp:lastPrinted>
  <dcterms:created xsi:type="dcterms:W3CDTF">2016-12-21T22:27:00Z</dcterms:created>
  <dcterms:modified xsi:type="dcterms:W3CDTF">2017-01-15T11:26:00Z</dcterms:modified>
</cp:coreProperties>
</file>